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AE4372" w14:textId="3B7A707E" w:rsidR="00B018AA" w:rsidRPr="00616670" w:rsidRDefault="001C6234" w:rsidP="00B66B25">
      <w:pPr>
        <w:spacing w:line="320" w:lineRule="exact"/>
        <w:jc w:val="center"/>
        <w:rPr>
          <w:b/>
          <w:bCs/>
          <w:sz w:val="24"/>
          <w:szCs w:val="32"/>
        </w:rPr>
      </w:pPr>
      <w:r>
        <w:rPr>
          <w:rFonts w:hint="eastAsia"/>
          <w:b/>
          <w:bCs/>
          <w:sz w:val="24"/>
          <w:szCs w:val="32"/>
        </w:rPr>
        <w:t>2024</w:t>
      </w:r>
      <w:r w:rsidR="00B9627D">
        <w:rPr>
          <w:rFonts w:hint="eastAsia"/>
          <w:b/>
          <w:bCs/>
          <w:sz w:val="24"/>
          <w:szCs w:val="32"/>
        </w:rPr>
        <w:t>年度</w:t>
      </w:r>
      <w:r w:rsidR="00B9627D">
        <w:rPr>
          <w:b/>
          <w:bCs/>
          <w:sz w:val="24"/>
          <w:szCs w:val="32"/>
        </w:rPr>
        <w:t xml:space="preserve"> </w:t>
      </w:r>
      <w:r w:rsidR="00EB647E">
        <w:rPr>
          <w:rFonts w:hint="eastAsia"/>
          <w:b/>
          <w:bCs/>
          <w:sz w:val="24"/>
          <w:szCs w:val="32"/>
        </w:rPr>
        <w:t>共同利用・共同研究拠点「</w:t>
      </w:r>
      <w:r w:rsidR="00A0463E">
        <w:rPr>
          <w:rFonts w:hint="eastAsia"/>
          <w:b/>
          <w:bCs/>
          <w:sz w:val="24"/>
          <w:szCs w:val="32"/>
        </w:rPr>
        <w:t>地球掘削科学国際研究拠点</w:t>
      </w:r>
      <w:r w:rsidR="00EB647E">
        <w:rPr>
          <w:rFonts w:hint="eastAsia"/>
          <w:b/>
          <w:bCs/>
          <w:sz w:val="24"/>
          <w:szCs w:val="32"/>
        </w:rPr>
        <w:t>（</w:t>
      </w:r>
      <w:r w:rsidR="00EB647E">
        <w:rPr>
          <w:b/>
          <w:bCs/>
          <w:sz w:val="24"/>
          <w:szCs w:val="32"/>
        </w:rPr>
        <w:t>JURC-DES</w:t>
      </w:r>
      <w:r w:rsidR="00EB647E">
        <w:rPr>
          <w:rFonts w:hint="eastAsia"/>
          <w:b/>
          <w:bCs/>
          <w:sz w:val="24"/>
          <w:szCs w:val="32"/>
        </w:rPr>
        <w:t>）」</w:t>
      </w:r>
    </w:p>
    <w:p w14:paraId="305E479A" w14:textId="03736F6B" w:rsidR="00B018AA" w:rsidRPr="00616670" w:rsidRDefault="00272384" w:rsidP="00B66B25">
      <w:pPr>
        <w:spacing w:afterLines="50" w:after="145" w:line="320" w:lineRule="exact"/>
        <w:jc w:val="center"/>
        <w:rPr>
          <w:b/>
          <w:bCs/>
          <w:sz w:val="24"/>
          <w:szCs w:val="32"/>
        </w:rPr>
      </w:pPr>
      <w:r>
        <w:rPr>
          <w:rFonts w:hint="eastAsia"/>
          <w:b/>
          <w:bCs/>
          <w:sz w:val="24"/>
          <w:szCs w:val="32"/>
        </w:rPr>
        <w:t>（</w:t>
      </w:r>
      <w:r>
        <w:rPr>
          <w:rFonts w:hint="eastAsia"/>
          <w:b/>
          <w:bCs/>
          <w:sz w:val="24"/>
          <w:szCs w:val="32"/>
        </w:rPr>
        <w:t>C</w:t>
      </w:r>
      <w:r>
        <w:rPr>
          <w:rFonts w:hint="eastAsia"/>
          <w:b/>
          <w:bCs/>
          <w:sz w:val="24"/>
          <w:szCs w:val="32"/>
        </w:rPr>
        <w:t>）</w:t>
      </w:r>
      <w:r w:rsidRPr="00616670">
        <w:rPr>
          <w:b/>
          <w:bCs/>
          <w:sz w:val="24"/>
          <w:szCs w:val="32"/>
        </w:rPr>
        <w:t>共同研究</w:t>
      </w:r>
      <w:r>
        <w:rPr>
          <w:rFonts w:hint="eastAsia"/>
          <w:b/>
          <w:bCs/>
          <w:sz w:val="24"/>
          <w:szCs w:val="32"/>
        </w:rPr>
        <w:t>（一般）</w:t>
      </w:r>
      <w:r w:rsidR="00C96244">
        <w:rPr>
          <w:b/>
          <w:bCs/>
          <w:sz w:val="24"/>
          <w:szCs w:val="32"/>
        </w:rPr>
        <w:t xml:space="preserve"> </w:t>
      </w:r>
      <w:r w:rsidR="00C96244">
        <w:rPr>
          <w:rFonts w:hint="eastAsia"/>
          <w:b/>
          <w:bCs/>
          <w:sz w:val="24"/>
          <w:szCs w:val="32"/>
        </w:rPr>
        <w:t>成果報告書</w:t>
      </w:r>
    </w:p>
    <w:p w14:paraId="2BEDBAF5" w14:textId="77777777" w:rsidR="00B018AA" w:rsidRPr="00616670" w:rsidRDefault="00B018AA" w:rsidP="00B018AA">
      <w:pPr>
        <w:ind w:firstLineChars="2800" w:firstLine="5880"/>
        <w:rPr>
          <w:szCs w:val="21"/>
          <w:u w:val="single"/>
        </w:rPr>
      </w:pPr>
      <w:r w:rsidRPr="00616670">
        <w:rPr>
          <w:szCs w:val="21"/>
          <w:u w:val="single"/>
        </w:rPr>
        <w:t xml:space="preserve">提出年月日　</w:t>
      </w:r>
      <w:r w:rsidRPr="00616670">
        <w:rPr>
          <w:rFonts w:hint="eastAsia"/>
          <w:szCs w:val="21"/>
          <w:u w:val="single"/>
        </w:rPr>
        <w:t xml:space="preserve">　</w:t>
      </w:r>
      <w:r w:rsidRPr="00616670">
        <w:rPr>
          <w:szCs w:val="21"/>
          <w:u w:val="single"/>
        </w:rPr>
        <w:t xml:space="preserve">　　年　　月　　日</w:t>
      </w:r>
    </w:p>
    <w:p w14:paraId="64ED04B3" w14:textId="77777777" w:rsidR="00C96244" w:rsidRPr="008E4D6D" w:rsidRDefault="00C96244" w:rsidP="00C96244">
      <w:pPr>
        <w:ind w:rightChars="-579" w:right="-1216" w:firstLineChars="100" w:firstLine="160"/>
        <w:rPr>
          <w:rFonts w:ascii="ＭＳ 明朝"/>
          <w:sz w:val="16"/>
        </w:rPr>
      </w:pPr>
      <w:r w:rsidRPr="008E4D6D">
        <w:rPr>
          <w:rFonts w:ascii="ＭＳ 明朝" w:hint="eastAsia"/>
          <w:sz w:val="16"/>
        </w:rPr>
        <w:t>（ふりがな）</w:t>
      </w:r>
    </w:p>
    <w:p w14:paraId="73DA2117" w14:textId="77777777" w:rsidR="00C96244" w:rsidRPr="008E4D6D" w:rsidRDefault="00C96244" w:rsidP="00C96244">
      <w:pPr>
        <w:ind w:rightChars="-579" w:right="-1216" w:firstLineChars="100" w:firstLine="210"/>
        <w:rPr>
          <w:rFonts w:ascii="ＭＳ 明朝"/>
          <w:u w:val="single"/>
        </w:rPr>
      </w:pPr>
      <w:r w:rsidRPr="008E4D6D">
        <w:rPr>
          <w:rFonts w:ascii="ＭＳ 明朝" w:hint="eastAsia"/>
          <w:u w:val="single"/>
        </w:rPr>
        <w:t>氏　名</w:t>
      </w:r>
      <w:r w:rsidRPr="008E4D6D">
        <w:rPr>
          <w:rFonts w:ascii="ＭＳ 明朝"/>
          <w:u w:val="single"/>
        </w:rPr>
        <w:t xml:space="preserve"> </w:t>
      </w:r>
      <w:r w:rsidRPr="008E4D6D">
        <w:rPr>
          <w:rFonts w:ascii="ＭＳ 明朝" w:hint="eastAsia"/>
          <w:u w:val="single"/>
        </w:rPr>
        <w:t xml:space="preserve">　　　　　　　　</w:t>
      </w:r>
      <w:r>
        <w:rPr>
          <w:rFonts w:ascii="ＭＳ 明朝" w:hint="eastAsia"/>
          <w:u w:val="single"/>
        </w:rPr>
        <w:t xml:space="preserve">　　　</w:t>
      </w:r>
      <w:r w:rsidRPr="008E4D6D">
        <w:rPr>
          <w:rFonts w:ascii="ＭＳ 明朝" w:hint="eastAsia"/>
          <w:u w:val="single"/>
        </w:rPr>
        <w:t xml:space="preserve">　　</w:t>
      </w:r>
    </w:p>
    <w:p w14:paraId="123455EF" w14:textId="77777777" w:rsidR="00C96244" w:rsidRDefault="00C96244" w:rsidP="00C96244">
      <w:pPr>
        <w:ind w:rightChars="-579" w:right="-1216" w:firstLineChars="400" w:firstLine="840"/>
        <w:rPr>
          <w:rFonts w:ascii="ＭＳ 明朝"/>
          <w:u w:val="single"/>
        </w:rPr>
      </w:pPr>
      <w:r w:rsidRPr="008E4D6D">
        <w:rPr>
          <w:rFonts w:ascii="ＭＳ 明朝" w:hint="eastAsia"/>
          <w:u w:val="single"/>
        </w:rPr>
        <w:t>所属及び職名</w:t>
      </w:r>
      <w:r w:rsidRPr="00901B46">
        <w:rPr>
          <w:rFonts w:ascii="ＭＳ 明朝" w:hint="eastAsia"/>
          <w:sz w:val="16"/>
          <w:szCs w:val="14"/>
          <w:u w:val="single"/>
        </w:rPr>
        <w:t>（</w:t>
      </w:r>
      <w:r w:rsidRPr="008E4D6D">
        <w:rPr>
          <w:rFonts w:ascii="ＭＳ 明朝" w:hint="eastAsia"/>
          <w:sz w:val="16"/>
          <w:szCs w:val="16"/>
          <w:u w:val="single"/>
        </w:rPr>
        <w:t>※大学院生は利用時の年次）</w:t>
      </w:r>
      <w:r w:rsidRPr="008E4D6D">
        <w:rPr>
          <w:rFonts w:ascii="ＭＳ 明朝" w:hint="eastAsia"/>
          <w:u w:val="single"/>
        </w:rPr>
        <w:t xml:space="preserve">　　　</w:t>
      </w:r>
      <w:r>
        <w:rPr>
          <w:rFonts w:ascii="ＭＳ 明朝" w:hint="eastAsia"/>
          <w:u w:val="single"/>
        </w:rPr>
        <w:t xml:space="preserve">　　</w:t>
      </w:r>
      <w:r w:rsidRPr="008E4D6D">
        <w:rPr>
          <w:rFonts w:ascii="ＭＳ 明朝" w:hint="eastAsia"/>
          <w:u w:val="single"/>
        </w:rPr>
        <w:t xml:space="preserve">　　　　　　　</w:t>
      </w:r>
    </w:p>
    <w:p w14:paraId="7CD17EEC" w14:textId="77777777" w:rsidR="00C96244" w:rsidRDefault="00C96244" w:rsidP="00C96244">
      <w:pPr>
        <w:ind w:rightChars="-579" w:right="-1216" w:firstLineChars="400" w:firstLine="640"/>
        <w:rPr>
          <w:rFonts w:ascii="ＭＳ 明朝"/>
          <w:sz w:val="16"/>
          <w:szCs w:val="16"/>
        </w:rPr>
      </w:pPr>
      <w:r w:rsidRPr="008E4D6D">
        <w:rPr>
          <w:rFonts w:ascii="ＭＳ 明朝" w:hint="eastAsia"/>
          <w:sz w:val="16"/>
          <w:szCs w:val="16"/>
        </w:rPr>
        <w:t>※</w:t>
      </w:r>
      <w:r>
        <w:rPr>
          <w:rFonts w:ascii="ＭＳ 明朝" w:hint="eastAsia"/>
          <w:sz w:val="16"/>
          <w:szCs w:val="16"/>
        </w:rPr>
        <w:t>申請時・利用時から所属・職名が変わった場合は利用時の所属・職名も明記ください。</w:t>
      </w:r>
    </w:p>
    <w:p w14:paraId="0BFF206B" w14:textId="77777777" w:rsidR="00C96244" w:rsidRDefault="00C96244" w:rsidP="00C96244">
      <w:pPr>
        <w:ind w:rightChars="-579" w:right="-1216" w:firstLineChars="400" w:firstLine="840"/>
        <w:rPr>
          <w:rFonts w:ascii="ＭＳ 明朝"/>
          <w:u w:val="single"/>
        </w:rPr>
      </w:pPr>
      <w:r>
        <w:rPr>
          <w:rFonts w:ascii="ＭＳ 明朝" w:hint="eastAsia"/>
          <w:u w:val="single"/>
        </w:rPr>
        <w:t>※</w:t>
      </w:r>
      <w:r w:rsidRPr="008E4D6D">
        <w:rPr>
          <w:rFonts w:ascii="ＭＳ 明朝" w:hint="eastAsia"/>
          <w:u w:val="single"/>
        </w:rPr>
        <w:t xml:space="preserve">所属及び職名　　　　　</w:t>
      </w:r>
      <w:r>
        <w:rPr>
          <w:rFonts w:ascii="ＭＳ 明朝" w:hint="eastAsia"/>
          <w:u w:val="single"/>
        </w:rPr>
        <w:t xml:space="preserve">　　　　　　　　　　　</w:t>
      </w:r>
      <w:r w:rsidRPr="008E4D6D">
        <w:rPr>
          <w:rFonts w:ascii="ＭＳ 明朝" w:hint="eastAsia"/>
          <w:u w:val="single"/>
        </w:rPr>
        <w:t xml:space="preserve">　　　　　　</w:t>
      </w:r>
    </w:p>
    <w:p w14:paraId="558B65F0" w14:textId="77777777" w:rsidR="00C96244" w:rsidRPr="008E4D6D" w:rsidRDefault="00C96244" w:rsidP="00C96244">
      <w:pPr>
        <w:ind w:rightChars="-579" w:right="-1216" w:firstLineChars="400" w:firstLine="840"/>
        <w:rPr>
          <w:rFonts w:ascii="ＭＳ 明朝"/>
          <w:u w:val="single"/>
        </w:rPr>
      </w:pPr>
      <w:r w:rsidRPr="008E4D6D">
        <w:rPr>
          <w:rFonts w:ascii="ＭＳ 明朝" w:hint="eastAsia"/>
          <w:u w:val="single"/>
        </w:rPr>
        <w:t xml:space="preserve">連絡先住所 〒                                     　　　　</w:t>
      </w:r>
    </w:p>
    <w:p w14:paraId="5FD28373" w14:textId="77777777" w:rsidR="00C96244" w:rsidRPr="008E4D6D" w:rsidRDefault="00C96244" w:rsidP="00C96244">
      <w:pPr>
        <w:ind w:rightChars="-579" w:right="-1216" w:firstLineChars="400" w:firstLine="840"/>
        <w:rPr>
          <w:rFonts w:ascii="ＭＳ 明朝"/>
          <w:u w:val="single"/>
        </w:rPr>
      </w:pPr>
      <w:r w:rsidRPr="008E4D6D">
        <w:rPr>
          <w:rFonts w:ascii="ＭＳ 明朝" w:hint="eastAsia"/>
          <w:u w:val="single"/>
        </w:rPr>
        <w:t xml:space="preserve">Tel　                 　　  </w:t>
      </w:r>
      <w:r>
        <w:rPr>
          <w:rFonts w:ascii="ＭＳ 明朝"/>
          <w:u w:val="single"/>
        </w:rPr>
        <w:t xml:space="preserve">   </w:t>
      </w:r>
      <w:r w:rsidRPr="008E4D6D">
        <w:rPr>
          <w:rFonts w:ascii="ＭＳ 明朝" w:hint="eastAsia"/>
          <w:u w:val="single"/>
        </w:rPr>
        <w:t xml:space="preserve">                  　　  　 </w:t>
      </w:r>
    </w:p>
    <w:p w14:paraId="2A09B5C2" w14:textId="77777777" w:rsidR="00C96244" w:rsidRPr="008E4D6D" w:rsidRDefault="00C96244" w:rsidP="00C96244">
      <w:pPr>
        <w:ind w:rightChars="-579" w:right="-1216" w:firstLineChars="400" w:firstLine="840"/>
        <w:rPr>
          <w:rFonts w:ascii="ＭＳ 明朝"/>
          <w:u w:val="single"/>
        </w:rPr>
      </w:pPr>
      <w:r w:rsidRPr="008E4D6D">
        <w:rPr>
          <w:rFonts w:ascii="ＭＳ 明朝" w:hint="eastAsia"/>
          <w:u w:val="single"/>
        </w:rPr>
        <w:t xml:space="preserve">E-mail                                  　　　　      　　</w:t>
      </w:r>
    </w:p>
    <w:p w14:paraId="518EAB4B" w14:textId="77777777" w:rsidR="00C96244" w:rsidRPr="008E4D6D" w:rsidRDefault="00C96244" w:rsidP="00C96244">
      <w:pPr>
        <w:ind w:leftChars="100" w:left="210" w:rightChars="-579" w:right="-1216"/>
        <w:rPr>
          <w:rFonts w:ascii="ＭＳ 明朝"/>
          <w:u w:val="single"/>
        </w:rPr>
      </w:pPr>
    </w:p>
    <w:p w14:paraId="694E3196" w14:textId="77777777" w:rsidR="00C96244" w:rsidRPr="008E4D6D" w:rsidRDefault="00C96244" w:rsidP="00C96244">
      <w:pPr>
        <w:ind w:leftChars="100" w:left="210" w:rightChars="-579" w:right="-1216"/>
        <w:rPr>
          <w:rFonts w:ascii="ＭＳ 明朝"/>
          <w:u w:val="single"/>
        </w:rPr>
      </w:pPr>
      <w:r w:rsidRPr="008E4D6D">
        <w:rPr>
          <w:rFonts w:ascii="ＭＳ 明朝" w:hint="eastAsia"/>
          <w:u w:val="single"/>
        </w:rPr>
        <w:t xml:space="preserve">指導教員                       　　　所属及び職名　　　　　　　　　　　　　　</w:t>
      </w:r>
    </w:p>
    <w:p w14:paraId="77D1436C" w14:textId="77777777" w:rsidR="00C96244" w:rsidRPr="008E4D6D" w:rsidRDefault="00C96244" w:rsidP="00450EC7">
      <w:pPr>
        <w:ind w:rightChars="-15" w:right="-31" w:firstLineChars="300" w:firstLine="480"/>
        <w:rPr>
          <w:rFonts w:ascii="ＭＳ 明朝"/>
          <w:u w:val="single"/>
        </w:rPr>
      </w:pPr>
      <w:r w:rsidRPr="008E4D6D">
        <w:rPr>
          <w:rFonts w:ascii="ＭＳ 明朝" w:hint="eastAsia"/>
          <w:sz w:val="16"/>
        </w:rPr>
        <w:t>※課題申請者が大学院生の場合は指導教員について記載して下さい。</w:t>
      </w:r>
    </w:p>
    <w:p w14:paraId="41F51F79" w14:textId="77777777" w:rsidR="00B018AA" w:rsidRPr="00C96244" w:rsidRDefault="00B018AA" w:rsidP="00B018AA">
      <w:pPr>
        <w:rPr>
          <w:vanish/>
          <w:shd w:val="clear" w:color="auto" w:fill="FFF2CC" w:themeFill="accent4" w:themeFillTint="33"/>
        </w:rPr>
      </w:pPr>
    </w:p>
    <w:p w14:paraId="6AA609A4" w14:textId="77777777" w:rsidR="00481DE3" w:rsidRDefault="00481DE3" w:rsidP="00AC41DA">
      <w:pPr>
        <w:ind w:left="360" w:hangingChars="200" w:hanging="360"/>
        <w:rPr>
          <w:sz w:val="18"/>
          <w:szCs w:val="24"/>
        </w:rPr>
        <w:sectPr w:rsidR="00481DE3" w:rsidSect="00E63D05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1906" w:h="16838" w:code="9"/>
          <w:pgMar w:top="874" w:right="1134" w:bottom="851" w:left="1134" w:header="397" w:footer="227" w:gutter="0"/>
          <w:cols w:space="425"/>
          <w:titlePg/>
          <w:docGrid w:type="lines" w:linePitch="291"/>
        </w:sectPr>
      </w:pPr>
    </w:p>
    <w:p w14:paraId="01565EAF" w14:textId="178390AC" w:rsidR="001245A0" w:rsidRPr="008E4D6D" w:rsidRDefault="002650BE" w:rsidP="001245A0">
      <w:pPr>
        <w:ind w:rightChars="-579" w:right="-1216"/>
        <w:rPr>
          <w:rFonts w:ascii="ＭＳ 明朝"/>
        </w:rPr>
      </w:pPr>
      <w:r>
        <w:rPr>
          <w:rFonts w:ascii="ＭＳ 明朝" w:hint="eastAsia"/>
        </w:rPr>
        <w:t>１</w:t>
      </w:r>
      <w:r w:rsidR="001245A0" w:rsidRPr="008E4D6D">
        <w:rPr>
          <w:rFonts w:ascii="ＭＳ 明朝" w:hint="eastAsia"/>
        </w:rPr>
        <w:t xml:space="preserve">．採択番号　　</w:t>
      </w:r>
      <w:r w:rsidR="001245A0" w:rsidRPr="008E4D6D">
        <w:rPr>
          <w:rFonts w:ascii="ＭＳ 明朝" w:hint="eastAsia"/>
          <w:u w:val="single"/>
        </w:rPr>
        <w:t xml:space="preserve">　　　　　　　　　</w:t>
      </w:r>
    </w:p>
    <w:p w14:paraId="697B215C" w14:textId="3F0DA0A7" w:rsidR="001245A0" w:rsidRPr="008E4D6D" w:rsidRDefault="00496840" w:rsidP="001245A0">
      <w:pPr>
        <w:ind w:rightChars="-579" w:right="-1216"/>
        <w:rPr>
          <w:rFonts w:ascii="ＭＳ 明朝"/>
        </w:rPr>
      </w:pPr>
      <w:r>
        <w:rPr>
          <w:rFonts w:ascii="ＭＳ 明朝" w:hint="eastAsia"/>
        </w:rPr>
        <w:t>２</w:t>
      </w:r>
      <w:r w:rsidR="001245A0" w:rsidRPr="008E4D6D">
        <w:rPr>
          <w:rFonts w:ascii="ＭＳ 明朝" w:hint="eastAsia"/>
        </w:rPr>
        <w:t xml:space="preserve">．研究課題名　</w:t>
      </w:r>
      <w:r w:rsidR="001245A0" w:rsidRPr="008E4D6D">
        <w:rPr>
          <w:rFonts w:ascii="ＭＳ 明朝" w:hint="eastAsia"/>
          <w:u w:val="single"/>
        </w:rPr>
        <w:t xml:space="preserve">　　　　　　　　　　　　　　　　　　　　　　　　　　　　　　　　</w:t>
      </w:r>
    </w:p>
    <w:p w14:paraId="33BBB2B2" w14:textId="77777777" w:rsidR="001245A0" w:rsidRPr="008E4D6D" w:rsidRDefault="001245A0" w:rsidP="001245A0">
      <w:pPr>
        <w:ind w:rightChars="-579" w:right="-1216"/>
        <w:rPr>
          <w:rFonts w:ascii="ＭＳ 明朝"/>
          <w:u w:val="single"/>
        </w:rPr>
      </w:pPr>
      <w:r w:rsidRPr="008E4D6D">
        <w:rPr>
          <w:rFonts w:ascii="ＭＳ 明朝" w:hint="eastAsia"/>
        </w:rPr>
        <w:t xml:space="preserve">　　　　　　　　</w:t>
      </w:r>
      <w:r w:rsidRPr="008E4D6D">
        <w:rPr>
          <w:rFonts w:ascii="ＭＳ 明朝" w:hint="eastAsia"/>
          <w:u w:val="single"/>
        </w:rPr>
        <w:t xml:space="preserve">　　　　　　　　　　　　　　　　　　　　　　　　　　　　　　　　</w:t>
      </w:r>
    </w:p>
    <w:p w14:paraId="42C327A9" w14:textId="77777777" w:rsidR="001245A0" w:rsidRPr="008E4D6D" w:rsidRDefault="001245A0" w:rsidP="001245A0">
      <w:pPr>
        <w:ind w:rightChars="-579" w:right="-1216"/>
        <w:rPr>
          <w:rFonts w:ascii="ＭＳ 明朝"/>
        </w:rPr>
      </w:pPr>
    </w:p>
    <w:p w14:paraId="6C366735" w14:textId="5A685B43" w:rsidR="00E323B0" w:rsidRDefault="00496840" w:rsidP="001245A0">
      <w:pPr>
        <w:ind w:rightChars="-579" w:right="-1216"/>
        <w:rPr>
          <w:rFonts w:ascii="ＭＳ 明朝"/>
        </w:rPr>
      </w:pPr>
      <w:r>
        <w:rPr>
          <w:rFonts w:ascii="ＭＳ 明朝" w:hint="eastAsia"/>
        </w:rPr>
        <w:t>３</w:t>
      </w:r>
      <w:r w:rsidR="001245A0" w:rsidRPr="008E4D6D">
        <w:rPr>
          <w:rFonts w:ascii="ＭＳ 明朝" w:hint="eastAsia"/>
        </w:rPr>
        <w:t xml:space="preserve">．研究実施期間　</w:t>
      </w:r>
      <w:r w:rsidR="00E323B0" w:rsidRPr="00201E14">
        <w:rPr>
          <w:rFonts w:ascii="ＭＳ 明朝" w:hint="eastAsia"/>
          <w:sz w:val="16"/>
          <w:szCs w:val="16"/>
        </w:rPr>
        <w:t>※</w:t>
      </w:r>
      <w:r w:rsidR="00CA2665">
        <w:rPr>
          <w:rFonts w:ascii="ＭＳ 明朝" w:hint="eastAsia"/>
          <w:sz w:val="16"/>
          <w:szCs w:val="16"/>
        </w:rPr>
        <w:t>拠点</w:t>
      </w:r>
      <w:r w:rsidR="00E323B0" w:rsidRPr="00201E14">
        <w:rPr>
          <w:rFonts w:ascii="ＭＳ 明朝" w:hint="eastAsia"/>
          <w:sz w:val="16"/>
          <w:szCs w:val="16"/>
        </w:rPr>
        <w:t>に</w:t>
      </w:r>
      <w:r w:rsidR="00CA2665">
        <w:rPr>
          <w:rFonts w:ascii="ＭＳ 明朝" w:hint="eastAsia"/>
          <w:sz w:val="16"/>
          <w:szCs w:val="16"/>
        </w:rPr>
        <w:t>滞在</w:t>
      </w:r>
      <w:r w:rsidR="00E323B0" w:rsidRPr="00201E14">
        <w:rPr>
          <w:rFonts w:ascii="ＭＳ 明朝" w:hint="eastAsia"/>
          <w:sz w:val="16"/>
          <w:szCs w:val="16"/>
        </w:rPr>
        <w:t>した日程（移動のみの日を含む）を記載して下さい。</w:t>
      </w:r>
    </w:p>
    <w:p w14:paraId="53D565CB" w14:textId="2D0321DA" w:rsidR="001245A0" w:rsidRPr="008E4D6D" w:rsidRDefault="001245A0" w:rsidP="00201E14">
      <w:pPr>
        <w:ind w:rightChars="-579" w:right="-1216" w:firstLineChars="900" w:firstLine="1890"/>
        <w:rPr>
          <w:rFonts w:ascii="ＭＳ 明朝"/>
        </w:rPr>
      </w:pPr>
      <w:r w:rsidRPr="008E4D6D">
        <w:rPr>
          <w:rFonts w:ascii="ＭＳ 明朝" w:hint="eastAsia"/>
          <w:u w:val="single"/>
        </w:rPr>
        <w:t xml:space="preserve">　　年　　月　　日　〜　　　年　　月　　日</w:t>
      </w:r>
    </w:p>
    <w:p w14:paraId="3CAF1010" w14:textId="77777777" w:rsidR="001245A0" w:rsidRPr="008E4D6D" w:rsidRDefault="001245A0" w:rsidP="001245A0">
      <w:pPr>
        <w:ind w:rightChars="-579" w:right="-1216" w:firstLineChars="900" w:firstLine="1890"/>
        <w:rPr>
          <w:rFonts w:ascii="ＭＳ 明朝"/>
          <w:u w:val="single"/>
        </w:rPr>
      </w:pPr>
      <w:r w:rsidRPr="008E4D6D">
        <w:rPr>
          <w:rFonts w:ascii="ＭＳ 明朝" w:hint="eastAsia"/>
          <w:u w:val="single"/>
        </w:rPr>
        <w:t xml:space="preserve">　　年　　月　　日　〜　　　年　　月　　日</w:t>
      </w:r>
    </w:p>
    <w:p w14:paraId="2307FE32" w14:textId="77777777" w:rsidR="001245A0" w:rsidRPr="008E4D6D" w:rsidRDefault="001245A0" w:rsidP="001245A0">
      <w:pPr>
        <w:ind w:rightChars="-579" w:right="-1216" w:firstLineChars="920" w:firstLine="1932"/>
        <w:rPr>
          <w:rFonts w:ascii="ＭＳ 明朝"/>
          <w:u w:val="single"/>
        </w:rPr>
      </w:pPr>
      <w:r w:rsidRPr="008E4D6D">
        <w:rPr>
          <w:rFonts w:ascii="ＭＳ 明朝" w:hint="eastAsia"/>
          <w:u w:val="single"/>
        </w:rPr>
        <w:t xml:space="preserve">　　年　　月　　日　〜　　　年　　月　　日</w:t>
      </w:r>
    </w:p>
    <w:p w14:paraId="04AF897A" w14:textId="77777777" w:rsidR="001245A0" w:rsidRPr="008E4D6D" w:rsidRDefault="001245A0" w:rsidP="001245A0">
      <w:pPr>
        <w:ind w:rightChars="-579" w:right="-1216" w:firstLineChars="920" w:firstLine="1932"/>
        <w:rPr>
          <w:rFonts w:ascii="ＭＳ 明朝"/>
          <w:u w:val="single"/>
        </w:rPr>
      </w:pPr>
      <w:r w:rsidRPr="008E4D6D">
        <w:rPr>
          <w:rFonts w:ascii="ＭＳ 明朝" w:hint="eastAsia"/>
          <w:u w:val="single"/>
        </w:rPr>
        <w:t xml:space="preserve">　　年　　月　　日　〜　　　年　　月　　日</w:t>
      </w:r>
    </w:p>
    <w:p w14:paraId="0BC0029F" w14:textId="77777777" w:rsidR="001245A0" w:rsidRPr="008E4D6D" w:rsidRDefault="001245A0" w:rsidP="001245A0">
      <w:pPr>
        <w:ind w:rightChars="-579" w:right="-1216"/>
        <w:rPr>
          <w:rFonts w:ascii="ＭＳ 明朝"/>
        </w:rPr>
      </w:pPr>
    </w:p>
    <w:p w14:paraId="6031420F" w14:textId="5F06BE1E" w:rsidR="001245A0" w:rsidRPr="00C61DC2" w:rsidRDefault="004C30F9" w:rsidP="001245A0">
      <w:pPr>
        <w:ind w:rightChars="-579" w:right="-1216"/>
        <w:rPr>
          <w:rFonts w:ascii="ＭＳ 明朝"/>
          <w:u w:val="single"/>
        </w:rPr>
      </w:pPr>
      <w:r>
        <w:rPr>
          <w:rFonts w:ascii="ＭＳ 明朝" w:hint="eastAsia"/>
          <w:szCs w:val="21"/>
        </w:rPr>
        <w:t>４</w:t>
      </w:r>
      <w:r w:rsidR="00CB7038">
        <w:rPr>
          <w:rFonts w:ascii="ＭＳ 明朝" w:hint="eastAsia"/>
          <w:szCs w:val="21"/>
        </w:rPr>
        <w:t>．</w:t>
      </w:r>
      <w:r w:rsidR="00CB7038" w:rsidRPr="00C61DC2">
        <w:rPr>
          <w:rFonts w:ascii="ＭＳ 明朝" w:hint="eastAsia"/>
          <w:szCs w:val="21"/>
        </w:rPr>
        <w:t>研究所</w:t>
      </w:r>
      <w:r w:rsidR="001245A0" w:rsidRPr="00C61DC2">
        <w:rPr>
          <w:rFonts w:ascii="ＭＳ 明朝" w:hint="eastAsia"/>
        </w:rPr>
        <w:t>共同研究者</w:t>
      </w:r>
      <w:r w:rsidR="001245A0" w:rsidRPr="00C61DC2">
        <w:rPr>
          <w:rFonts w:ascii="ＭＳ 明朝" w:hint="eastAsia"/>
          <w:u w:val="single"/>
        </w:rPr>
        <w:t xml:space="preserve">　　　　　　　　　　　</w:t>
      </w:r>
    </w:p>
    <w:p w14:paraId="5CC03168" w14:textId="25090A4C" w:rsidR="001245A0" w:rsidRPr="008E4D6D" w:rsidRDefault="00BE01D7" w:rsidP="001245A0">
      <w:pPr>
        <w:ind w:rightChars="-579" w:right="-1216" w:firstLine="840"/>
        <w:rPr>
          <w:rFonts w:ascii="ＭＳ 明朝"/>
        </w:rPr>
      </w:pPr>
      <w:r w:rsidRPr="00C61DC2">
        <w:rPr>
          <w:rFonts w:ascii="ＭＳ 明朝" w:hint="eastAsia"/>
          <w:sz w:val="18"/>
          <w:szCs w:val="18"/>
        </w:rPr>
        <w:t>（高知大学海洋コア国際研究所</w:t>
      </w:r>
      <w:r w:rsidR="001245A0" w:rsidRPr="00C61DC2">
        <w:rPr>
          <w:rFonts w:ascii="ＭＳ 明朝" w:hint="eastAsia"/>
          <w:sz w:val="18"/>
          <w:szCs w:val="18"/>
        </w:rPr>
        <w:t>教</w:t>
      </w:r>
      <w:r w:rsidR="001245A0" w:rsidRPr="008E4D6D">
        <w:rPr>
          <w:rFonts w:ascii="ＭＳ 明朝" w:hint="eastAsia"/>
          <w:sz w:val="18"/>
          <w:szCs w:val="18"/>
        </w:rPr>
        <w:t>員）</w:t>
      </w:r>
    </w:p>
    <w:p w14:paraId="54345B91" w14:textId="77777777" w:rsidR="001245A0" w:rsidRPr="008E4D6D" w:rsidRDefault="001245A0" w:rsidP="001245A0">
      <w:pPr>
        <w:ind w:rightChars="-579" w:right="-1216"/>
        <w:rPr>
          <w:rFonts w:ascii="ＭＳ 明朝"/>
        </w:rPr>
      </w:pPr>
    </w:p>
    <w:p w14:paraId="77A99C05" w14:textId="5E937824" w:rsidR="001245A0" w:rsidRPr="008E4D6D" w:rsidRDefault="004C30F9" w:rsidP="001245A0">
      <w:pPr>
        <w:ind w:rightChars="-579" w:right="-1216"/>
        <w:rPr>
          <w:rFonts w:ascii="ＭＳ 明朝"/>
        </w:rPr>
      </w:pPr>
      <w:r>
        <w:rPr>
          <w:rFonts w:ascii="ＭＳ 明朝" w:hint="eastAsia"/>
        </w:rPr>
        <w:t>５</w:t>
      </w:r>
      <w:r w:rsidR="001245A0" w:rsidRPr="008E4D6D">
        <w:rPr>
          <w:rFonts w:ascii="ＭＳ 明朝" w:hint="eastAsia"/>
        </w:rPr>
        <w:t>．研究組織</w:t>
      </w:r>
    </w:p>
    <w:tbl>
      <w:tblPr>
        <w:tblW w:w="8640" w:type="dxa"/>
        <w:tblInd w:w="27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900"/>
        <w:gridCol w:w="1440"/>
        <w:gridCol w:w="2340"/>
        <w:gridCol w:w="1620"/>
        <w:gridCol w:w="2340"/>
      </w:tblGrid>
      <w:tr w:rsidR="001245A0" w:rsidRPr="008E4D6D" w14:paraId="4CF9DF6E" w14:textId="77777777" w:rsidTr="00D24D43">
        <w:trPr>
          <w:cantSplit/>
          <w:trHeight w:val="565"/>
        </w:trPr>
        <w:tc>
          <w:tcPr>
            <w:tcW w:w="900" w:type="dxa"/>
            <w:vAlign w:val="center"/>
          </w:tcPr>
          <w:p w14:paraId="40D35D8F" w14:textId="77777777" w:rsidR="001245A0" w:rsidRPr="008E4D6D" w:rsidRDefault="001245A0" w:rsidP="00D24D43">
            <w:pPr>
              <w:pStyle w:val="a3"/>
              <w:widowControl/>
              <w:tabs>
                <w:tab w:val="clear" w:pos="4252"/>
                <w:tab w:val="clear" w:pos="8504"/>
              </w:tabs>
              <w:snapToGrid/>
              <w:jc w:val="center"/>
              <w:rPr>
                <w:rFonts w:ascii="ＭＳ 明朝"/>
              </w:rPr>
            </w:pPr>
          </w:p>
        </w:tc>
        <w:tc>
          <w:tcPr>
            <w:tcW w:w="1440" w:type="dxa"/>
            <w:vAlign w:val="center"/>
          </w:tcPr>
          <w:p w14:paraId="07B9069A" w14:textId="77777777" w:rsidR="001245A0" w:rsidRPr="008E4D6D" w:rsidRDefault="001245A0" w:rsidP="00D24D43">
            <w:pPr>
              <w:pStyle w:val="a3"/>
              <w:jc w:val="center"/>
              <w:rPr>
                <w:rFonts w:ascii="ＭＳ 明朝"/>
              </w:rPr>
            </w:pPr>
            <w:r w:rsidRPr="008E4D6D">
              <w:rPr>
                <w:rFonts w:ascii="ＭＳ 明朝" w:hint="eastAsia"/>
              </w:rPr>
              <w:t>氏　名</w:t>
            </w:r>
          </w:p>
        </w:tc>
        <w:tc>
          <w:tcPr>
            <w:tcW w:w="2340" w:type="dxa"/>
            <w:vAlign w:val="center"/>
          </w:tcPr>
          <w:p w14:paraId="603EF8A4" w14:textId="77777777" w:rsidR="001245A0" w:rsidRPr="008E4D6D" w:rsidRDefault="001245A0" w:rsidP="00D24D43">
            <w:pPr>
              <w:widowControl/>
              <w:jc w:val="center"/>
              <w:rPr>
                <w:rFonts w:ascii="ＭＳ 明朝"/>
              </w:rPr>
            </w:pPr>
            <w:r w:rsidRPr="008E4D6D">
              <w:rPr>
                <w:rFonts w:ascii="ＭＳ 明朝" w:hint="eastAsia"/>
              </w:rPr>
              <w:t>所　属</w:t>
            </w:r>
          </w:p>
        </w:tc>
        <w:tc>
          <w:tcPr>
            <w:tcW w:w="1620" w:type="dxa"/>
            <w:vAlign w:val="center"/>
          </w:tcPr>
          <w:p w14:paraId="6AD59C58" w14:textId="77777777" w:rsidR="001245A0" w:rsidRPr="008E4D6D" w:rsidRDefault="001245A0" w:rsidP="00D24D43">
            <w:pPr>
              <w:ind w:rightChars="-47" w:right="-99"/>
              <w:rPr>
                <w:rFonts w:ascii="ＭＳ 明朝"/>
                <w:sz w:val="18"/>
                <w:szCs w:val="18"/>
              </w:rPr>
            </w:pPr>
            <w:r w:rsidRPr="008E4D6D">
              <w:rPr>
                <w:rFonts w:ascii="ＭＳ 明朝" w:hint="eastAsia"/>
                <w:sz w:val="18"/>
                <w:szCs w:val="18"/>
              </w:rPr>
              <w:t>職名／大学院生・学部生は利用時の年次</w:t>
            </w:r>
          </w:p>
        </w:tc>
        <w:tc>
          <w:tcPr>
            <w:tcW w:w="2340" w:type="dxa"/>
            <w:vAlign w:val="center"/>
          </w:tcPr>
          <w:p w14:paraId="1FDBC3F9" w14:textId="77777777" w:rsidR="001245A0" w:rsidRPr="008E4D6D" w:rsidRDefault="001245A0" w:rsidP="00D24D43">
            <w:pPr>
              <w:ind w:rightChars="-47" w:right="-99"/>
              <w:jc w:val="center"/>
              <w:rPr>
                <w:rFonts w:ascii="ＭＳ 明朝"/>
                <w:szCs w:val="21"/>
              </w:rPr>
            </w:pPr>
            <w:r w:rsidRPr="008E4D6D">
              <w:rPr>
                <w:rFonts w:ascii="ＭＳ 明朝" w:hint="eastAsia"/>
                <w:szCs w:val="21"/>
              </w:rPr>
              <w:t>分担内容</w:t>
            </w:r>
          </w:p>
        </w:tc>
      </w:tr>
      <w:tr w:rsidR="001245A0" w:rsidRPr="008E4D6D" w14:paraId="3D2682B9" w14:textId="77777777" w:rsidTr="00D24D43">
        <w:trPr>
          <w:cantSplit/>
          <w:trHeight w:val="555"/>
        </w:trPr>
        <w:tc>
          <w:tcPr>
            <w:tcW w:w="900" w:type="dxa"/>
            <w:vAlign w:val="center"/>
          </w:tcPr>
          <w:p w14:paraId="28FD4CBD" w14:textId="77777777" w:rsidR="001245A0" w:rsidRPr="008E4D6D" w:rsidRDefault="001245A0" w:rsidP="00D24D43">
            <w:pPr>
              <w:jc w:val="center"/>
              <w:rPr>
                <w:rFonts w:ascii="ＭＳ 明朝"/>
              </w:rPr>
            </w:pPr>
            <w:r w:rsidRPr="008E4D6D">
              <w:rPr>
                <w:rFonts w:ascii="ＭＳ 明朝" w:hint="eastAsia"/>
              </w:rPr>
              <w:t>申請者</w:t>
            </w:r>
          </w:p>
        </w:tc>
        <w:tc>
          <w:tcPr>
            <w:tcW w:w="1440" w:type="dxa"/>
            <w:vAlign w:val="center"/>
          </w:tcPr>
          <w:p w14:paraId="1875B6F8" w14:textId="77777777" w:rsidR="001245A0" w:rsidRPr="008E4D6D" w:rsidRDefault="001245A0" w:rsidP="00D24D43">
            <w:pPr>
              <w:ind w:rightChars="-579" w:right="-1216"/>
              <w:rPr>
                <w:rFonts w:ascii="ＭＳ 明朝"/>
              </w:rPr>
            </w:pPr>
          </w:p>
        </w:tc>
        <w:tc>
          <w:tcPr>
            <w:tcW w:w="2340" w:type="dxa"/>
            <w:vAlign w:val="center"/>
          </w:tcPr>
          <w:p w14:paraId="76F9066E" w14:textId="77777777" w:rsidR="001245A0" w:rsidRPr="008E4D6D" w:rsidRDefault="001245A0" w:rsidP="00D24D43">
            <w:pPr>
              <w:ind w:rightChars="-579" w:right="-1216"/>
              <w:rPr>
                <w:rFonts w:ascii="ＭＳ 明朝"/>
              </w:rPr>
            </w:pPr>
          </w:p>
        </w:tc>
        <w:tc>
          <w:tcPr>
            <w:tcW w:w="1620" w:type="dxa"/>
            <w:vAlign w:val="center"/>
          </w:tcPr>
          <w:p w14:paraId="4A78AEF5" w14:textId="77777777" w:rsidR="001245A0" w:rsidRPr="008E4D6D" w:rsidRDefault="001245A0" w:rsidP="00D24D43">
            <w:pPr>
              <w:ind w:rightChars="-579" w:right="-1216"/>
              <w:rPr>
                <w:rFonts w:ascii="ＭＳ 明朝"/>
              </w:rPr>
            </w:pPr>
          </w:p>
        </w:tc>
        <w:tc>
          <w:tcPr>
            <w:tcW w:w="2340" w:type="dxa"/>
            <w:vAlign w:val="center"/>
          </w:tcPr>
          <w:p w14:paraId="12DCD6BB" w14:textId="77777777" w:rsidR="001245A0" w:rsidRPr="008E4D6D" w:rsidRDefault="001245A0" w:rsidP="00D24D43">
            <w:pPr>
              <w:ind w:rightChars="-579" w:right="-1216"/>
              <w:rPr>
                <w:rFonts w:ascii="ＭＳ 明朝"/>
              </w:rPr>
            </w:pPr>
          </w:p>
        </w:tc>
      </w:tr>
      <w:tr w:rsidR="00037236" w:rsidRPr="008E4D6D" w14:paraId="22AAC2B7" w14:textId="77777777" w:rsidTr="007A1DF7">
        <w:trPr>
          <w:cantSplit/>
          <w:trHeight w:val="471"/>
        </w:trPr>
        <w:tc>
          <w:tcPr>
            <w:tcW w:w="900" w:type="dxa"/>
            <w:vMerge w:val="restart"/>
            <w:vAlign w:val="center"/>
          </w:tcPr>
          <w:p w14:paraId="0971D54B" w14:textId="77777777" w:rsidR="00037236" w:rsidRPr="008E4D6D" w:rsidRDefault="00037236" w:rsidP="00D24D43">
            <w:pPr>
              <w:jc w:val="center"/>
              <w:rPr>
                <w:rFonts w:ascii="ＭＳ 明朝"/>
              </w:rPr>
            </w:pPr>
            <w:r w:rsidRPr="008E4D6D">
              <w:rPr>
                <w:rFonts w:ascii="ＭＳ 明朝" w:hint="eastAsia"/>
              </w:rPr>
              <w:t>分担者</w:t>
            </w:r>
          </w:p>
        </w:tc>
        <w:tc>
          <w:tcPr>
            <w:tcW w:w="1440" w:type="dxa"/>
            <w:vAlign w:val="center"/>
          </w:tcPr>
          <w:p w14:paraId="6F1048CE" w14:textId="77777777" w:rsidR="00037236" w:rsidRPr="008E4D6D" w:rsidRDefault="00037236" w:rsidP="00D24D43">
            <w:pPr>
              <w:ind w:rightChars="-579" w:right="-1216"/>
              <w:rPr>
                <w:rFonts w:ascii="ＭＳ 明朝"/>
              </w:rPr>
            </w:pPr>
          </w:p>
        </w:tc>
        <w:tc>
          <w:tcPr>
            <w:tcW w:w="2340" w:type="dxa"/>
            <w:vAlign w:val="center"/>
          </w:tcPr>
          <w:p w14:paraId="5EC5E744" w14:textId="77777777" w:rsidR="00037236" w:rsidRPr="008E4D6D" w:rsidRDefault="00037236" w:rsidP="00D24D43">
            <w:pPr>
              <w:ind w:rightChars="-579" w:right="-1216"/>
              <w:rPr>
                <w:rFonts w:ascii="ＭＳ 明朝"/>
              </w:rPr>
            </w:pPr>
          </w:p>
        </w:tc>
        <w:tc>
          <w:tcPr>
            <w:tcW w:w="1620" w:type="dxa"/>
            <w:vAlign w:val="center"/>
          </w:tcPr>
          <w:p w14:paraId="69461336" w14:textId="77777777" w:rsidR="00037236" w:rsidRPr="008E4D6D" w:rsidRDefault="00037236" w:rsidP="00D24D43">
            <w:pPr>
              <w:ind w:rightChars="-579" w:right="-1216"/>
              <w:rPr>
                <w:rFonts w:ascii="ＭＳ 明朝"/>
              </w:rPr>
            </w:pPr>
          </w:p>
        </w:tc>
        <w:tc>
          <w:tcPr>
            <w:tcW w:w="2340" w:type="dxa"/>
            <w:vAlign w:val="center"/>
          </w:tcPr>
          <w:p w14:paraId="405BF3F5" w14:textId="77777777" w:rsidR="00037236" w:rsidRPr="008E4D6D" w:rsidRDefault="00037236" w:rsidP="00D24D43">
            <w:pPr>
              <w:ind w:rightChars="-579" w:right="-1216"/>
              <w:rPr>
                <w:rFonts w:ascii="ＭＳ 明朝"/>
              </w:rPr>
            </w:pPr>
          </w:p>
        </w:tc>
      </w:tr>
      <w:tr w:rsidR="00037236" w:rsidRPr="008E4D6D" w14:paraId="68CAC490" w14:textId="77777777" w:rsidTr="007A1DF7">
        <w:trPr>
          <w:cantSplit/>
          <w:trHeight w:val="421"/>
        </w:trPr>
        <w:tc>
          <w:tcPr>
            <w:tcW w:w="900" w:type="dxa"/>
            <w:vMerge/>
          </w:tcPr>
          <w:p w14:paraId="0BFCAF9D" w14:textId="77777777" w:rsidR="00037236" w:rsidRPr="008E4D6D" w:rsidRDefault="00037236" w:rsidP="00D24D43">
            <w:pPr>
              <w:jc w:val="left"/>
              <w:rPr>
                <w:rFonts w:ascii="ＭＳ 明朝"/>
              </w:rPr>
            </w:pPr>
          </w:p>
        </w:tc>
        <w:tc>
          <w:tcPr>
            <w:tcW w:w="1440" w:type="dxa"/>
            <w:vAlign w:val="center"/>
          </w:tcPr>
          <w:p w14:paraId="77E9D84C" w14:textId="77777777" w:rsidR="00037236" w:rsidRPr="008E4D6D" w:rsidRDefault="00037236" w:rsidP="00D24D43">
            <w:pPr>
              <w:ind w:rightChars="-579" w:right="-1216"/>
              <w:rPr>
                <w:rFonts w:ascii="ＭＳ 明朝"/>
              </w:rPr>
            </w:pPr>
          </w:p>
        </w:tc>
        <w:tc>
          <w:tcPr>
            <w:tcW w:w="2340" w:type="dxa"/>
            <w:vAlign w:val="center"/>
          </w:tcPr>
          <w:p w14:paraId="611BD9A3" w14:textId="77777777" w:rsidR="00037236" w:rsidRPr="008E4D6D" w:rsidRDefault="00037236" w:rsidP="00D24D43">
            <w:pPr>
              <w:ind w:rightChars="-579" w:right="-1216"/>
              <w:rPr>
                <w:rFonts w:ascii="ＭＳ 明朝"/>
              </w:rPr>
            </w:pPr>
          </w:p>
        </w:tc>
        <w:tc>
          <w:tcPr>
            <w:tcW w:w="1620" w:type="dxa"/>
            <w:vAlign w:val="center"/>
          </w:tcPr>
          <w:p w14:paraId="04793023" w14:textId="77777777" w:rsidR="00037236" w:rsidRPr="008E4D6D" w:rsidRDefault="00037236" w:rsidP="00D24D43">
            <w:pPr>
              <w:ind w:rightChars="-579" w:right="-1216"/>
              <w:rPr>
                <w:rFonts w:ascii="ＭＳ 明朝"/>
              </w:rPr>
            </w:pPr>
          </w:p>
        </w:tc>
        <w:tc>
          <w:tcPr>
            <w:tcW w:w="2340" w:type="dxa"/>
            <w:vAlign w:val="center"/>
          </w:tcPr>
          <w:p w14:paraId="38387419" w14:textId="77777777" w:rsidR="00037236" w:rsidRPr="008E4D6D" w:rsidRDefault="00037236" w:rsidP="00D24D43">
            <w:pPr>
              <w:ind w:rightChars="-579" w:right="-1216"/>
              <w:rPr>
                <w:rFonts w:ascii="ＭＳ 明朝"/>
              </w:rPr>
            </w:pPr>
          </w:p>
        </w:tc>
      </w:tr>
      <w:tr w:rsidR="00037236" w:rsidRPr="008E4D6D" w14:paraId="61FFCB0C" w14:textId="77777777" w:rsidTr="007A1DF7">
        <w:trPr>
          <w:trHeight w:val="412"/>
        </w:trPr>
        <w:tc>
          <w:tcPr>
            <w:tcW w:w="900" w:type="dxa"/>
            <w:vMerge/>
          </w:tcPr>
          <w:p w14:paraId="45E3AE37" w14:textId="77777777" w:rsidR="00037236" w:rsidRPr="008E4D6D" w:rsidRDefault="00037236" w:rsidP="00D24D43">
            <w:pPr>
              <w:jc w:val="left"/>
              <w:rPr>
                <w:rFonts w:ascii="ＭＳ 明朝"/>
                <w:u w:val="single"/>
              </w:rPr>
            </w:pPr>
          </w:p>
        </w:tc>
        <w:tc>
          <w:tcPr>
            <w:tcW w:w="1440" w:type="dxa"/>
            <w:vAlign w:val="center"/>
          </w:tcPr>
          <w:p w14:paraId="4A9F4F05" w14:textId="77777777" w:rsidR="00037236" w:rsidRPr="008E4D6D" w:rsidRDefault="00037236" w:rsidP="00D24D43">
            <w:pPr>
              <w:rPr>
                <w:rFonts w:ascii="ＭＳ 明朝"/>
                <w:u w:val="single"/>
              </w:rPr>
            </w:pPr>
          </w:p>
        </w:tc>
        <w:tc>
          <w:tcPr>
            <w:tcW w:w="2340" w:type="dxa"/>
            <w:vAlign w:val="center"/>
          </w:tcPr>
          <w:p w14:paraId="5CA740E4" w14:textId="77777777" w:rsidR="00037236" w:rsidRPr="008E4D6D" w:rsidRDefault="00037236" w:rsidP="00D24D43">
            <w:pPr>
              <w:rPr>
                <w:rFonts w:ascii="ＭＳ 明朝"/>
                <w:u w:val="single"/>
              </w:rPr>
            </w:pPr>
          </w:p>
        </w:tc>
        <w:tc>
          <w:tcPr>
            <w:tcW w:w="1620" w:type="dxa"/>
            <w:vAlign w:val="center"/>
          </w:tcPr>
          <w:p w14:paraId="17714F03" w14:textId="77777777" w:rsidR="00037236" w:rsidRPr="008E4D6D" w:rsidRDefault="00037236" w:rsidP="00D24D43">
            <w:pPr>
              <w:rPr>
                <w:rFonts w:ascii="ＭＳ 明朝"/>
                <w:u w:val="single"/>
              </w:rPr>
            </w:pPr>
          </w:p>
        </w:tc>
        <w:tc>
          <w:tcPr>
            <w:tcW w:w="2340" w:type="dxa"/>
            <w:vAlign w:val="center"/>
          </w:tcPr>
          <w:p w14:paraId="70F0D3F1" w14:textId="77777777" w:rsidR="00037236" w:rsidRPr="008E4D6D" w:rsidRDefault="00037236" w:rsidP="00D24D43">
            <w:pPr>
              <w:rPr>
                <w:rFonts w:ascii="ＭＳ 明朝"/>
                <w:u w:val="single"/>
              </w:rPr>
            </w:pPr>
          </w:p>
        </w:tc>
      </w:tr>
      <w:tr w:rsidR="00037236" w:rsidRPr="008E4D6D" w14:paraId="3D245EF9" w14:textId="77777777" w:rsidTr="007A1DF7">
        <w:trPr>
          <w:trHeight w:val="418"/>
        </w:trPr>
        <w:tc>
          <w:tcPr>
            <w:tcW w:w="900" w:type="dxa"/>
            <w:vMerge/>
          </w:tcPr>
          <w:p w14:paraId="2D1D6700" w14:textId="77777777" w:rsidR="00037236" w:rsidRPr="008E4D6D" w:rsidRDefault="00037236" w:rsidP="00D24D43">
            <w:pPr>
              <w:jc w:val="left"/>
              <w:rPr>
                <w:rFonts w:ascii="ＭＳ 明朝"/>
                <w:u w:val="single"/>
              </w:rPr>
            </w:pPr>
          </w:p>
        </w:tc>
        <w:tc>
          <w:tcPr>
            <w:tcW w:w="1440" w:type="dxa"/>
            <w:vAlign w:val="center"/>
          </w:tcPr>
          <w:p w14:paraId="5C052418" w14:textId="77777777" w:rsidR="00037236" w:rsidRPr="008E4D6D" w:rsidRDefault="00037236" w:rsidP="00D24D43">
            <w:pPr>
              <w:rPr>
                <w:rFonts w:ascii="ＭＳ 明朝"/>
                <w:u w:val="single"/>
              </w:rPr>
            </w:pPr>
          </w:p>
        </w:tc>
        <w:tc>
          <w:tcPr>
            <w:tcW w:w="2340" w:type="dxa"/>
            <w:vAlign w:val="center"/>
          </w:tcPr>
          <w:p w14:paraId="4C46964B" w14:textId="77777777" w:rsidR="00037236" w:rsidRPr="008E4D6D" w:rsidRDefault="00037236" w:rsidP="00D24D43">
            <w:pPr>
              <w:rPr>
                <w:rFonts w:ascii="ＭＳ 明朝"/>
                <w:u w:val="single"/>
              </w:rPr>
            </w:pPr>
          </w:p>
        </w:tc>
        <w:tc>
          <w:tcPr>
            <w:tcW w:w="1620" w:type="dxa"/>
            <w:vAlign w:val="center"/>
          </w:tcPr>
          <w:p w14:paraId="4B009276" w14:textId="77777777" w:rsidR="00037236" w:rsidRPr="008E4D6D" w:rsidRDefault="00037236" w:rsidP="00D24D43">
            <w:pPr>
              <w:rPr>
                <w:rFonts w:ascii="ＭＳ 明朝"/>
                <w:u w:val="single"/>
              </w:rPr>
            </w:pPr>
          </w:p>
        </w:tc>
        <w:tc>
          <w:tcPr>
            <w:tcW w:w="2340" w:type="dxa"/>
            <w:vAlign w:val="center"/>
          </w:tcPr>
          <w:p w14:paraId="6FFFA330" w14:textId="77777777" w:rsidR="00037236" w:rsidRPr="008E4D6D" w:rsidRDefault="00037236" w:rsidP="00D24D43">
            <w:pPr>
              <w:rPr>
                <w:rFonts w:ascii="ＭＳ 明朝"/>
                <w:u w:val="single"/>
              </w:rPr>
            </w:pPr>
          </w:p>
        </w:tc>
      </w:tr>
      <w:tr w:rsidR="00037236" w:rsidRPr="008E4D6D" w14:paraId="227E4085" w14:textId="77777777" w:rsidTr="007A1DF7">
        <w:trPr>
          <w:trHeight w:val="411"/>
        </w:trPr>
        <w:tc>
          <w:tcPr>
            <w:tcW w:w="900" w:type="dxa"/>
            <w:vMerge/>
          </w:tcPr>
          <w:p w14:paraId="598CA5D0" w14:textId="77777777" w:rsidR="00037236" w:rsidRPr="008E4D6D" w:rsidRDefault="00037236" w:rsidP="00D24D43">
            <w:pPr>
              <w:jc w:val="left"/>
              <w:rPr>
                <w:rFonts w:ascii="ＭＳ 明朝"/>
                <w:u w:val="single"/>
              </w:rPr>
            </w:pPr>
          </w:p>
        </w:tc>
        <w:tc>
          <w:tcPr>
            <w:tcW w:w="1440" w:type="dxa"/>
            <w:vAlign w:val="center"/>
          </w:tcPr>
          <w:p w14:paraId="03C21128" w14:textId="77777777" w:rsidR="00037236" w:rsidRPr="008E4D6D" w:rsidRDefault="00037236" w:rsidP="00D24D43">
            <w:pPr>
              <w:rPr>
                <w:rFonts w:ascii="ＭＳ 明朝"/>
                <w:u w:val="single"/>
              </w:rPr>
            </w:pPr>
          </w:p>
        </w:tc>
        <w:tc>
          <w:tcPr>
            <w:tcW w:w="2340" w:type="dxa"/>
            <w:vAlign w:val="center"/>
          </w:tcPr>
          <w:p w14:paraId="4718D0EC" w14:textId="77777777" w:rsidR="00037236" w:rsidRPr="008E4D6D" w:rsidRDefault="00037236" w:rsidP="00D24D43">
            <w:pPr>
              <w:rPr>
                <w:rFonts w:ascii="ＭＳ 明朝"/>
                <w:u w:val="single"/>
              </w:rPr>
            </w:pPr>
          </w:p>
        </w:tc>
        <w:tc>
          <w:tcPr>
            <w:tcW w:w="1620" w:type="dxa"/>
            <w:vAlign w:val="center"/>
          </w:tcPr>
          <w:p w14:paraId="1E13B9B7" w14:textId="77777777" w:rsidR="00037236" w:rsidRPr="008E4D6D" w:rsidRDefault="00037236" w:rsidP="00D24D43">
            <w:pPr>
              <w:rPr>
                <w:rFonts w:ascii="ＭＳ 明朝"/>
                <w:u w:val="single"/>
              </w:rPr>
            </w:pPr>
          </w:p>
        </w:tc>
        <w:tc>
          <w:tcPr>
            <w:tcW w:w="2340" w:type="dxa"/>
            <w:vAlign w:val="center"/>
          </w:tcPr>
          <w:p w14:paraId="75C85BFF" w14:textId="77777777" w:rsidR="00037236" w:rsidRPr="008E4D6D" w:rsidRDefault="00037236" w:rsidP="00D24D43">
            <w:pPr>
              <w:rPr>
                <w:rFonts w:ascii="ＭＳ 明朝"/>
                <w:u w:val="single"/>
              </w:rPr>
            </w:pPr>
          </w:p>
        </w:tc>
      </w:tr>
      <w:tr w:rsidR="001245A0" w:rsidRPr="008E4D6D" w14:paraId="6D922D7C" w14:textId="77777777" w:rsidTr="00037236">
        <w:trPr>
          <w:trHeight w:val="492"/>
        </w:trPr>
        <w:tc>
          <w:tcPr>
            <w:tcW w:w="8640" w:type="dxa"/>
            <w:gridSpan w:val="5"/>
            <w:tcBorders>
              <w:left w:val="nil"/>
              <w:right w:val="nil"/>
            </w:tcBorders>
          </w:tcPr>
          <w:p w14:paraId="375C5E15" w14:textId="77777777" w:rsidR="001245A0" w:rsidRPr="008E4D6D" w:rsidRDefault="001245A0" w:rsidP="00D24D43">
            <w:pPr>
              <w:ind w:leftChars="86" w:left="361" w:rightChars="-47" w:right="-99" w:hangingChars="100" w:hanging="180"/>
              <w:rPr>
                <w:rFonts w:ascii="ＭＳ 明朝"/>
                <w:sz w:val="18"/>
                <w:szCs w:val="24"/>
              </w:rPr>
            </w:pPr>
            <w:r w:rsidRPr="008E4D6D">
              <w:rPr>
                <w:rFonts w:ascii="ＭＳ 明朝" w:hint="eastAsia"/>
                <w:sz w:val="18"/>
                <w:szCs w:val="24"/>
              </w:rPr>
              <w:t>※申請時の分担組織を変更して許可を受けた場合は、変更後の組織を記載して下さい。</w:t>
            </w:r>
          </w:p>
        </w:tc>
      </w:tr>
    </w:tbl>
    <w:p w14:paraId="40389C0A" w14:textId="2196886B" w:rsidR="001245A0" w:rsidRDefault="001245A0" w:rsidP="001245A0">
      <w:pPr>
        <w:jc w:val="left"/>
        <w:rPr>
          <w:rFonts w:ascii="ＭＳ 明朝"/>
          <w:u w:val="single"/>
        </w:rPr>
      </w:pPr>
    </w:p>
    <w:p w14:paraId="26FC22C6" w14:textId="31CEDEB9" w:rsidR="00B24C16" w:rsidRDefault="00B24C16" w:rsidP="001245A0">
      <w:pPr>
        <w:jc w:val="left"/>
        <w:rPr>
          <w:rFonts w:ascii="ＭＳ 明朝"/>
          <w:u w:val="single"/>
        </w:rPr>
      </w:pPr>
    </w:p>
    <w:p w14:paraId="68431C0C" w14:textId="77777777" w:rsidR="00B24C16" w:rsidRDefault="00B24C16" w:rsidP="001245A0">
      <w:pPr>
        <w:jc w:val="left"/>
        <w:rPr>
          <w:rFonts w:ascii="ＭＳ 明朝"/>
          <w:u w:val="single"/>
        </w:rPr>
      </w:pPr>
    </w:p>
    <w:p w14:paraId="538FE8DD" w14:textId="52E553DE" w:rsidR="00783226" w:rsidRDefault="00783226" w:rsidP="001245A0">
      <w:pPr>
        <w:jc w:val="left"/>
        <w:rPr>
          <w:rFonts w:ascii="ＭＳ 明朝"/>
          <w:u w:val="single"/>
        </w:rPr>
      </w:pPr>
    </w:p>
    <w:p w14:paraId="42CF4B42" w14:textId="2586F420" w:rsidR="00783226" w:rsidRDefault="00783226" w:rsidP="001245A0">
      <w:pPr>
        <w:jc w:val="left"/>
        <w:rPr>
          <w:rFonts w:ascii="ＭＳ 明朝"/>
          <w:u w:val="single"/>
        </w:rPr>
      </w:pPr>
    </w:p>
    <w:p w14:paraId="45503E99" w14:textId="327E5EA8" w:rsidR="00783226" w:rsidRDefault="00783226" w:rsidP="001245A0">
      <w:pPr>
        <w:jc w:val="left"/>
        <w:rPr>
          <w:rFonts w:ascii="ＭＳ 明朝"/>
          <w:u w:val="single"/>
        </w:rPr>
      </w:pPr>
    </w:p>
    <w:p w14:paraId="35021C2A" w14:textId="2CFF3586" w:rsidR="00783226" w:rsidRDefault="00783226" w:rsidP="001245A0">
      <w:pPr>
        <w:jc w:val="left"/>
        <w:rPr>
          <w:rFonts w:ascii="ＭＳ 明朝"/>
          <w:u w:val="single"/>
        </w:rPr>
      </w:pPr>
    </w:p>
    <w:p w14:paraId="55B52D58" w14:textId="77777777" w:rsidR="00783226" w:rsidRPr="008E4D6D" w:rsidRDefault="00783226" w:rsidP="001245A0">
      <w:pPr>
        <w:jc w:val="left"/>
        <w:rPr>
          <w:rFonts w:ascii="ＭＳ 明朝"/>
          <w:u w:val="single"/>
        </w:rPr>
      </w:pPr>
    </w:p>
    <w:p w14:paraId="4BB61B85" w14:textId="77777777" w:rsidR="00412BF9" w:rsidRDefault="004C30F9" w:rsidP="001245A0">
      <w:pPr>
        <w:jc w:val="left"/>
        <w:rPr>
          <w:rFonts w:ascii="ＭＳ 明朝"/>
        </w:rPr>
      </w:pPr>
      <w:r>
        <w:rPr>
          <w:rFonts w:ascii="ＭＳ 明朝" w:hint="eastAsia"/>
        </w:rPr>
        <w:lastRenderedPageBreak/>
        <w:t>６</w:t>
      </w:r>
      <w:r w:rsidR="001245A0" w:rsidRPr="008E4D6D">
        <w:rPr>
          <w:rFonts w:ascii="ＭＳ 明朝" w:hint="eastAsia"/>
        </w:rPr>
        <w:t>．研究目的・期待される成果</w:t>
      </w:r>
      <w:r w:rsidR="00B64B5B">
        <w:rPr>
          <w:rFonts w:ascii="ＭＳ 明朝" w:hint="eastAsia"/>
        </w:rPr>
        <w:t xml:space="preserve">　</w:t>
      </w:r>
    </w:p>
    <w:p w14:paraId="7FA0DBE4" w14:textId="2FEC7EB4" w:rsidR="001245A0" w:rsidRPr="008E4D6D" w:rsidRDefault="001245A0" w:rsidP="00D21F64">
      <w:pPr>
        <w:ind w:leftChars="200" w:left="420" w:firstLine="1"/>
        <w:jc w:val="left"/>
        <w:rPr>
          <w:rFonts w:ascii="ＭＳ 明朝"/>
          <w:u w:val="single"/>
        </w:rPr>
      </w:pPr>
      <w:r w:rsidRPr="008E4D6D">
        <w:rPr>
          <w:rFonts w:ascii="ＭＳ 明朝" w:hint="eastAsia"/>
          <w:sz w:val="18"/>
          <w:szCs w:val="18"/>
        </w:rPr>
        <w:t>※申請書に記載した事項を要約して下さい。</w:t>
      </w:r>
      <w:r w:rsidR="004C6226">
        <w:rPr>
          <w:rFonts w:ascii="ＭＳ 明朝"/>
          <w:sz w:val="18"/>
          <w:szCs w:val="18"/>
        </w:rPr>
        <w:br/>
      </w:r>
      <w:r w:rsidR="004C6226" w:rsidRPr="00326A0E">
        <w:rPr>
          <w:rFonts w:ascii="ＭＳ 明朝" w:hAnsi="ＭＳ 明朝" w:hint="eastAsia"/>
          <w:sz w:val="18"/>
          <w:szCs w:val="18"/>
        </w:rPr>
        <w:t>※</w:t>
      </w:r>
      <w:r w:rsidR="00014126">
        <w:rPr>
          <w:rFonts w:ascii="ＭＳ 明朝" w:hAnsi="ＭＳ 明朝" w:hint="eastAsia"/>
          <w:sz w:val="18"/>
          <w:szCs w:val="18"/>
        </w:rPr>
        <w:t>科学研究費補助金（以下、科研費）や財団助成金</w:t>
      </w:r>
      <w:r w:rsidR="008423FA">
        <w:rPr>
          <w:rFonts w:ascii="ＭＳ 明朝" w:hAnsi="ＭＳ 明朝" w:hint="eastAsia"/>
          <w:sz w:val="18"/>
          <w:szCs w:val="18"/>
        </w:rPr>
        <w:t>等</w:t>
      </w:r>
      <w:r w:rsidR="004C6226">
        <w:rPr>
          <w:rFonts w:ascii="ＭＳ 明朝" w:hAnsi="ＭＳ 明朝" w:hint="eastAsia"/>
          <w:sz w:val="18"/>
          <w:szCs w:val="18"/>
        </w:rPr>
        <w:t>で実施された研究課題については、「研究課題名」、「研究課題番号」も記載してください。</w:t>
      </w:r>
    </w:p>
    <w:p w14:paraId="4EAB806A" w14:textId="3C24F86C" w:rsidR="00FD014A" w:rsidRDefault="00FD014A" w:rsidP="001245A0"/>
    <w:p w14:paraId="715B28F0" w14:textId="513E79FF" w:rsidR="00605ECF" w:rsidRDefault="00605ECF" w:rsidP="001245A0"/>
    <w:p w14:paraId="64DAFA62" w14:textId="3FC47E22" w:rsidR="00605ECF" w:rsidRDefault="00605ECF" w:rsidP="001245A0"/>
    <w:p w14:paraId="7027B3D8" w14:textId="3E2B48F9" w:rsidR="00605ECF" w:rsidRDefault="00605ECF" w:rsidP="001245A0"/>
    <w:p w14:paraId="1D9B5AB1" w14:textId="6BF2F0CB" w:rsidR="00605ECF" w:rsidRDefault="00605ECF" w:rsidP="001245A0"/>
    <w:p w14:paraId="620C9A4C" w14:textId="18884DDF" w:rsidR="00605ECF" w:rsidRDefault="00605ECF" w:rsidP="001245A0"/>
    <w:p w14:paraId="40202BF1" w14:textId="77777777" w:rsidR="00605ECF" w:rsidRPr="008E4D6D" w:rsidRDefault="00605ECF" w:rsidP="001245A0"/>
    <w:p w14:paraId="28F7130C" w14:textId="779931E6" w:rsidR="001245A0" w:rsidRPr="00B75213" w:rsidRDefault="00182B0A" w:rsidP="001245A0">
      <w:r>
        <w:rPr>
          <w:rFonts w:hint="eastAsia"/>
        </w:rPr>
        <w:t>７</w:t>
      </w:r>
      <w:r w:rsidR="001245A0" w:rsidRPr="008E4D6D">
        <w:rPr>
          <w:rFonts w:ascii="ＭＳ 明朝" w:hint="eastAsia"/>
        </w:rPr>
        <w:t>．研究実施内容・得られた成果</w:t>
      </w:r>
      <w:r w:rsidR="00F159E6">
        <w:rPr>
          <w:rFonts w:ascii="ＭＳ 明朝" w:hint="eastAsia"/>
        </w:rPr>
        <w:t xml:space="preserve">　</w:t>
      </w:r>
      <w:r w:rsidR="001245A0" w:rsidRPr="008E4D6D">
        <w:rPr>
          <w:rFonts w:ascii="ＭＳ 明朝" w:hint="eastAsia"/>
          <w:sz w:val="18"/>
          <w:szCs w:val="18"/>
        </w:rPr>
        <w:t>※1,000字</w:t>
      </w:r>
      <w:r w:rsidR="00F352B3">
        <w:rPr>
          <w:rFonts w:ascii="ＭＳ 明朝" w:hint="eastAsia"/>
          <w:sz w:val="18"/>
          <w:szCs w:val="18"/>
        </w:rPr>
        <w:t>程度</w:t>
      </w:r>
      <w:r w:rsidR="001245A0" w:rsidRPr="008E4D6D">
        <w:rPr>
          <w:rFonts w:ascii="ＭＳ 明朝" w:hint="eastAsia"/>
          <w:sz w:val="18"/>
          <w:szCs w:val="18"/>
        </w:rPr>
        <w:t>で具体的に記述して下さい。</w:t>
      </w:r>
    </w:p>
    <w:p w14:paraId="75332A76" w14:textId="1401AAD2" w:rsidR="00B628D7" w:rsidRPr="00081C8C" w:rsidRDefault="00B628D7" w:rsidP="00B628D7">
      <w:pPr>
        <w:pStyle w:val="a7"/>
        <w:spacing w:line="320" w:lineRule="exact"/>
        <w:ind w:leftChars="0" w:left="420"/>
        <w:jc w:val="left"/>
        <w:rPr>
          <w:rFonts w:ascii="ＭＳ 明朝" w:hAnsi="ＭＳ 明朝"/>
          <w:sz w:val="18"/>
          <w:szCs w:val="18"/>
        </w:rPr>
      </w:pPr>
      <w:r w:rsidRPr="00326A0E">
        <w:rPr>
          <w:rFonts w:ascii="ＭＳ 明朝" w:hAnsi="ＭＳ 明朝" w:hint="eastAsia"/>
          <w:sz w:val="18"/>
          <w:szCs w:val="18"/>
        </w:rPr>
        <w:t>※</w:t>
      </w:r>
      <w:r>
        <w:rPr>
          <w:rFonts w:ascii="ＭＳ 明朝" w:hAnsi="ＭＳ 明朝" w:hint="eastAsia"/>
          <w:sz w:val="18"/>
          <w:szCs w:val="18"/>
        </w:rPr>
        <w:t>科研費などで実施されている研究課題については、当該課題の「研究実績の概要」がわかる部分（</w:t>
      </w:r>
      <w:r w:rsidRPr="009A1F84">
        <w:rPr>
          <w:rFonts w:ascii="ＭＳ 明朝" w:hAnsi="ＭＳ 明朝" w:hint="eastAsia"/>
          <w:sz w:val="18"/>
          <w:szCs w:val="18"/>
        </w:rPr>
        <w:t>実施状況報告書</w:t>
      </w:r>
      <w:r>
        <w:rPr>
          <w:rFonts w:ascii="ＭＳ 明朝" w:hAnsi="ＭＳ 明朝" w:hint="eastAsia"/>
          <w:sz w:val="18"/>
          <w:szCs w:val="18"/>
        </w:rPr>
        <w:t>）のコピーや</w:t>
      </w:r>
      <w:r w:rsidR="00085E85">
        <w:rPr>
          <w:rFonts w:ascii="ＭＳ 明朝" w:hAnsi="ＭＳ 明朝" w:hint="eastAsia"/>
          <w:sz w:val="18"/>
          <w:szCs w:val="18"/>
        </w:rPr>
        <w:t>、</w:t>
      </w:r>
      <w:r>
        <w:rPr>
          <w:rFonts w:ascii="ＭＳ 明朝" w:hAnsi="ＭＳ 明朝" w:hint="eastAsia"/>
          <w:sz w:val="18"/>
          <w:szCs w:val="18"/>
        </w:rPr>
        <w:t>「研究成果の概要」</w:t>
      </w:r>
      <w:r w:rsidR="00262ABD">
        <w:rPr>
          <w:rFonts w:ascii="ＭＳ 明朝" w:hAnsi="ＭＳ 明朝" w:hint="eastAsia"/>
          <w:sz w:val="18"/>
          <w:szCs w:val="18"/>
        </w:rPr>
        <w:t>、</w:t>
      </w:r>
      <w:r>
        <w:rPr>
          <w:rFonts w:ascii="ＭＳ 明朝" w:hAnsi="ＭＳ 明朝" w:hint="eastAsia"/>
          <w:sz w:val="18"/>
          <w:szCs w:val="18"/>
        </w:rPr>
        <w:t>「研究成果の学術的意義や社会的意義」がわかる部分（研究成果</w:t>
      </w:r>
      <w:r w:rsidRPr="009A1F84">
        <w:rPr>
          <w:rFonts w:ascii="ＭＳ 明朝" w:hAnsi="ＭＳ 明朝" w:hint="eastAsia"/>
          <w:sz w:val="18"/>
          <w:szCs w:val="18"/>
        </w:rPr>
        <w:t>報告書</w:t>
      </w:r>
      <w:r>
        <w:rPr>
          <w:rFonts w:ascii="ＭＳ 明朝" w:hAnsi="ＭＳ 明朝" w:hint="eastAsia"/>
          <w:sz w:val="18"/>
          <w:szCs w:val="18"/>
        </w:rPr>
        <w:t>）のコピーを</w:t>
      </w:r>
      <w:r w:rsidR="00FD4CED">
        <w:rPr>
          <w:rFonts w:ascii="ＭＳ 明朝" w:hAnsi="ＭＳ 明朝" w:hint="eastAsia"/>
          <w:sz w:val="18"/>
          <w:szCs w:val="18"/>
        </w:rPr>
        <w:t>別紙</w:t>
      </w:r>
      <w:r w:rsidR="005069FE">
        <w:rPr>
          <w:rFonts w:ascii="ＭＳ 明朝" w:hAnsi="ＭＳ 明朝" w:hint="eastAsia"/>
          <w:sz w:val="18"/>
          <w:szCs w:val="18"/>
        </w:rPr>
        <w:t>で添付する</w:t>
      </w:r>
      <w:r w:rsidR="003630D9">
        <w:rPr>
          <w:rFonts w:ascii="ＭＳ 明朝" w:hAnsi="ＭＳ 明朝" w:hint="eastAsia"/>
          <w:sz w:val="18"/>
          <w:szCs w:val="18"/>
        </w:rPr>
        <w:t>ことで</w:t>
      </w:r>
      <w:r w:rsidR="006C5FF3">
        <w:rPr>
          <w:rFonts w:ascii="ＭＳ 明朝" w:hAnsi="ＭＳ 明朝" w:hint="eastAsia"/>
          <w:sz w:val="18"/>
          <w:szCs w:val="18"/>
        </w:rPr>
        <w:t>代用</w:t>
      </w:r>
      <w:r w:rsidR="002B0CD8">
        <w:rPr>
          <w:rFonts w:ascii="ＭＳ 明朝" w:hAnsi="ＭＳ 明朝" w:hint="eastAsia"/>
          <w:sz w:val="18"/>
          <w:szCs w:val="18"/>
        </w:rPr>
        <w:t>可能です</w:t>
      </w:r>
      <w:r w:rsidR="006C5FF3">
        <w:rPr>
          <w:rFonts w:ascii="ＭＳ 明朝" w:hAnsi="ＭＳ 明朝" w:hint="eastAsia"/>
          <w:sz w:val="18"/>
          <w:szCs w:val="18"/>
        </w:rPr>
        <w:t>。</w:t>
      </w:r>
    </w:p>
    <w:p w14:paraId="1DDA1E9B" w14:textId="2EA999F9" w:rsidR="00FD014A" w:rsidRPr="00B628D7" w:rsidRDefault="00FD014A" w:rsidP="001245A0">
      <w:pPr>
        <w:rPr>
          <w:rFonts w:ascii="ＭＳ 明朝"/>
          <w:szCs w:val="21"/>
        </w:rPr>
      </w:pPr>
    </w:p>
    <w:p w14:paraId="3B84B242" w14:textId="6CB76EC8" w:rsidR="00871E7C" w:rsidRDefault="00871E7C" w:rsidP="001245A0">
      <w:pPr>
        <w:rPr>
          <w:rFonts w:ascii="ＭＳ 明朝"/>
          <w:szCs w:val="21"/>
        </w:rPr>
      </w:pPr>
    </w:p>
    <w:p w14:paraId="5421E292" w14:textId="32FDD4E1" w:rsidR="00871E7C" w:rsidRDefault="00871E7C" w:rsidP="001245A0">
      <w:pPr>
        <w:rPr>
          <w:rFonts w:ascii="ＭＳ 明朝"/>
          <w:szCs w:val="21"/>
        </w:rPr>
      </w:pPr>
    </w:p>
    <w:p w14:paraId="4EDC8D69" w14:textId="7E29CE88" w:rsidR="00871E7C" w:rsidRDefault="00871E7C" w:rsidP="001245A0">
      <w:pPr>
        <w:rPr>
          <w:rFonts w:ascii="ＭＳ 明朝"/>
          <w:szCs w:val="21"/>
        </w:rPr>
      </w:pPr>
    </w:p>
    <w:p w14:paraId="24E52BFF" w14:textId="217728DD" w:rsidR="00871E7C" w:rsidRDefault="00871E7C" w:rsidP="001245A0">
      <w:pPr>
        <w:rPr>
          <w:rFonts w:ascii="ＭＳ 明朝"/>
          <w:szCs w:val="21"/>
        </w:rPr>
      </w:pPr>
    </w:p>
    <w:p w14:paraId="736760CD" w14:textId="5FF9935A" w:rsidR="00145E9B" w:rsidRDefault="00145E9B" w:rsidP="001245A0">
      <w:pPr>
        <w:rPr>
          <w:rFonts w:ascii="ＭＳ 明朝"/>
          <w:szCs w:val="21"/>
        </w:rPr>
      </w:pPr>
    </w:p>
    <w:p w14:paraId="0496DFB5" w14:textId="2B10C778" w:rsidR="00145E9B" w:rsidRDefault="00145E9B" w:rsidP="001245A0">
      <w:pPr>
        <w:rPr>
          <w:rFonts w:ascii="ＭＳ 明朝"/>
          <w:szCs w:val="21"/>
        </w:rPr>
      </w:pPr>
    </w:p>
    <w:p w14:paraId="3DC12095" w14:textId="350BD3BD" w:rsidR="00145E9B" w:rsidRDefault="00145E9B" w:rsidP="001245A0">
      <w:pPr>
        <w:rPr>
          <w:rFonts w:ascii="ＭＳ 明朝"/>
          <w:szCs w:val="21"/>
        </w:rPr>
      </w:pPr>
    </w:p>
    <w:p w14:paraId="21C6CACF" w14:textId="625F362C" w:rsidR="00145E9B" w:rsidRDefault="00145E9B" w:rsidP="001245A0">
      <w:pPr>
        <w:rPr>
          <w:rFonts w:ascii="ＭＳ 明朝"/>
          <w:szCs w:val="21"/>
        </w:rPr>
      </w:pPr>
    </w:p>
    <w:p w14:paraId="79AE210E" w14:textId="77777777" w:rsidR="00145E9B" w:rsidRDefault="00145E9B" w:rsidP="001245A0">
      <w:pPr>
        <w:rPr>
          <w:rFonts w:ascii="ＭＳ 明朝"/>
          <w:szCs w:val="21"/>
        </w:rPr>
      </w:pPr>
    </w:p>
    <w:p w14:paraId="4C9D454E" w14:textId="4878A238" w:rsidR="00871E7C" w:rsidRDefault="00871E7C" w:rsidP="001245A0">
      <w:pPr>
        <w:rPr>
          <w:rFonts w:ascii="ＭＳ 明朝"/>
          <w:szCs w:val="21"/>
        </w:rPr>
      </w:pPr>
    </w:p>
    <w:p w14:paraId="56F412DD" w14:textId="6C847DED" w:rsidR="00871E7C" w:rsidRDefault="00871E7C" w:rsidP="001245A0">
      <w:pPr>
        <w:rPr>
          <w:rFonts w:ascii="ＭＳ 明朝"/>
          <w:szCs w:val="21"/>
        </w:rPr>
      </w:pPr>
    </w:p>
    <w:p w14:paraId="31DFDE8A" w14:textId="74692E45" w:rsidR="00871E7C" w:rsidRDefault="00871E7C" w:rsidP="001245A0">
      <w:pPr>
        <w:rPr>
          <w:rFonts w:ascii="ＭＳ 明朝"/>
          <w:szCs w:val="21"/>
        </w:rPr>
      </w:pPr>
    </w:p>
    <w:p w14:paraId="0220FA9E" w14:textId="463B2217" w:rsidR="00871E7C" w:rsidRDefault="00871E7C" w:rsidP="001245A0">
      <w:pPr>
        <w:rPr>
          <w:rFonts w:ascii="ＭＳ 明朝"/>
          <w:szCs w:val="21"/>
        </w:rPr>
      </w:pPr>
    </w:p>
    <w:p w14:paraId="6597AA04" w14:textId="06624E3F" w:rsidR="00871E7C" w:rsidRDefault="00871E7C" w:rsidP="001245A0">
      <w:pPr>
        <w:rPr>
          <w:rFonts w:ascii="ＭＳ 明朝"/>
          <w:szCs w:val="21"/>
        </w:rPr>
      </w:pPr>
    </w:p>
    <w:p w14:paraId="046084DB" w14:textId="77777777" w:rsidR="00871E7C" w:rsidRDefault="00871E7C" w:rsidP="001245A0">
      <w:pPr>
        <w:rPr>
          <w:rFonts w:ascii="ＭＳ 明朝"/>
          <w:szCs w:val="21"/>
        </w:rPr>
      </w:pPr>
    </w:p>
    <w:p w14:paraId="5EF949F5" w14:textId="4DB51D21" w:rsidR="001245A0" w:rsidRPr="008E0293" w:rsidRDefault="00482D0F" w:rsidP="001245A0">
      <w:pPr>
        <w:rPr>
          <w:rFonts w:ascii="ＭＳ 明朝"/>
          <w:szCs w:val="21"/>
        </w:rPr>
      </w:pPr>
      <w:r>
        <w:rPr>
          <w:rFonts w:ascii="ＭＳ 明朝" w:hint="eastAsia"/>
          <w:szCs w:val="21"/>
        </w:rPr>
        <w:t>８</w:t>
      </w:r>
      <w:r w:rsidR="00B707BC">
        <w:rPr>
          <w:rFonts w:ascii="ＭＳ 明朝" w:hint="eastAsia"/>
          <w:szCs w:val="21"/>
        </w:rPr>
        <w:t>．</w:t>
      </w:r>
      <w:r w:rsidR="001245A0" w:rsidRPr="008E0293">
        <w:rPr>
          <w:rFonts w:ascii="ＭＳ 明朝" w:hint="eastAsia"/>
          <w:szCs w:val="21"/>
        </w:rPr>
        <w:t>既に公表した成果物</w:t>
      </w:r>
    </w:p>
    <w:p w14:paraId="1C97311F" w14:textId="021A5A98" w:rsidR="001245A0" w:rsidRDefault="008D6E54" w:rsidP="008D6E54">
      <w:pPr>
        <w:ind w:leftChars="202" w:left="424"/>
        <w:rPr>
          <w:rFonts w:ascii="ＭＳ 明朝"/>
          <w:sz w:val="18"/>
          <w:szCs w:val="18"/>
        </w:rPr>
      </w:pPr>
      <w:r>
        <w:rPr>
          <w:rFonts w:ascii="ＭＳ 明朝" w:hint="eastAsia"/>
          <w:sz w:val="18"/>
          <w:szCs w:val="18"/>
        </w:rPr>
        <w:t>※</w:t>
      </w:r>
      <w:r w:rsidR="001245A0" w:rsidRPr="008E0293">
        <w:rPr>
          <w:rFonts w:ascii="ＭＳ 明朝" w:hint="eastAsia"/>
          <w:sz w:val="18"/>
          <w:szCs w:val="18"/>
        </w:rPr>
        <w:t>この成果報告書の提出までに、既に公表した成果物がある場合は、</w:t>
      </w:r>
      <w:r w:rsidR="001245A0" w:rsidRPr="00FF5CBE">
        <w:rPr>
          <w:rFonts w:ascii="ＭＳ 明朝" w:hint="eastAsia"/>
          <w:sz w:val="18"/>
          <w:szCs w:val="18"/>
          <w:shd w:val="pct15" w:color="auto" w:fill="FFFFFF"/>
        </w:rPr>
        <w:t>成果物登録フォーム</w:t>
      </w:r>
      <w:r w:rsidR="001245A0" w:rsidRPr="008E0293">
        <w:rPr>
          <w:rFonts w:ascii="ＭＳ 明朝" w:hint="eastAsia"/>
          <w:sz w:val="18"/>
          <w:szCs w:val="18"/>
        </w:rPr>
        <w:t>を提出して下さい。</w:t>
      </w:r>
    </w:p>
    <w:p w14:paraId="481234DD" w14:textId="6ED7EAC6" w:rsidR="00E22288" w:rsidRPr="008E0293" w:rsidRDefault="00E22288" w:rsidP="008D6E54">
      <w:pPr>
        <w:ind w:leftChars="202" w:left="424"/>
        <w:rPr>
          <w:rFonts w:ascii="ＭＳ 明朝"/>
          <w:sz w:val="18"/>
          <w:szCs w:val="18"/>
        </w:rPr>
      </w:pPr>
      <w:r>
        <w:rPr>
          <w:rFonts w:ascii="ＭＳ 明朝" w:hint="eastAsia"/>
          <w:sz w:val="18"/>
          <w:szCs w:val="18"/>
        </w:rPr>
        <w:t>※</w:t>
      </w:r>
      <w:r w:rsidR="002F685A">
        <w:rPr>
          <w:rFonts w:ascii="ＭＳ 明朝" w:hint="eastAsia"/>
          <w:sz w:val="18"/>
          <w:szCs w:val="18"/>
        </w:rPr>
        <w:t>科研費等の成果報告書</w:t>
      </w:r>
      <w:r w:rsidR="00B02C1B">
        <w:rPr>
          <w:rFonts w:ascii="ＭＳ 明朝" w:hint="eastAsia"/>
          <w:sz w:val="18"/>
          <w:szCs w:val="18"/>
        </w:rPr>
        <w:t>において</w:t>
      </w:r>
      <w:r w:rsidR="00370D47">
        <w:rPr>
          <w:rFonts w:ascii="ＭＳ 明朝" w:hint="eastAsia"/>
          <w:sz w:val="18"/>
          <w:szCs w:val="18"/>
        </w:rPr>
        <w:t>論文発表、学会発表、卒業論文、修士論文、博士論文</w:t>
      </w:r>
      <w:r w:rsidR="008A36EE">
        <w:rPr>
          <w:rFonts w:ascii="ＭＳ 明朝" w:hint="eastAsia"/>
          <w:sz w:val="18"/>
          <w:szCs w:val="18"/>
        </w:rPr>
        <w:t>、特許</w:t>
      </w:r>
      <w:r w:rsidR="00F67E82">
        <w:rPr>
          <w:rFonts w:ascii="ＭＳ 明朝" w:hint="eastAsia"/>
          <w:sz w:val="18"/>
          <w:szCs w:val="18"/>
        </w:rPr>
        <w:t>、受賞</w:t>
      </w:r>
      <w:r w:rsidR="00370D47">
        <w:rPr>
          <w:rFonts w:ascii="ＭＳ 明朝" w:hint="eastAsia"/>
          <w:sz w:val="18"/>
          <w:szCs w:val="18"/>
        </w:rPr>
        <w:t>等の情報が含まれ</w:t>
      </w:r>
      <w:r w:rsidR="00E54308">
        <w:rPr>
          <w:rFonts w:ascii="ＭＳ 明朝" w:hint="eastAsia"/>
          <w:sz w:val="18"/>
          <w:szCs w:val="18"/>
        </w:rPr>
        <w:t>てい</w:t>
      </w:r>
      <w:r w:rsidR="00370D47">
        <w:rPr>
          <w:rFonts w:ascii="ＭＳ 明朝" w:hint="eastAsia"/>
          <w:sz w:val="18"/>
          <w:szCs w:val="18"/>
        </w:rPr>
        <w:t>る</w:t>
      </w:r>
      <w:r w:rsidR="00F1556A">
        <w:rPr>
          <w:rFonts w:ascii="ＭＳ 明朝" w:hint="eastAsia"/>
          <w:sz w:val="18"/>
          <w:szCs w:val="18"/>
        </w:rPr>
        <w:t>ものがある</w:t>
      </w:r>
      <w:r w:rsidR="0094600D">
        <w:rPr>
          <w:rFonts w:ascii="ＭＳ 明朝" w:hint="eastAsia"/>
          <w:sz w:val="18"/>
          <w:szCs w:val="18"/>
        </w:rPr>
        <w:t>場合はそれらのコピーを提出することで</w:t>
      </w:r>
      <w:r w:rsidR="00C968BE">
        <w:rPr>
          <w:rFonts w:ascii="ＭＳ 明朝" w:hint="eastAsia"/>
          <w:sz w:val="18"/>
          <w:szCs w:val="18"/>
        </w:rPr>
        <w:t>代用可能です。</w:t>
      </w:r>
    </w:p>
    <w:p w14:paraId="143EFE62" w14:textId="4FB1A2EF" w:rsidR="0079636F" w:rsidRPr="002407B1" w:rsidRDefault="0079636F" w:rsidP="001245A0">
      <w:pPr>
        <w:jc w:val="left"/>
        <w:rPr>
          <w:rFonts w:ascii="ＭＳ 明朝"/>
          <w:strike/>
        </w:rPr>
      </w:pPr>
    </w:p>
    <w:p w14:paraId="6CC4808A" w14:textId="77777777" w:rsidR="0079636F" w:rsidRPr="008E0293" w:rsidRDefault="0079636F" w:rsidP="001245A0">
      <w:pPr>
        <w:jc w:val="left"/>
        <w:rPr>
          <w:rFonts w:ascii="ＭＳ 明朝"/>
          <w:strike/>
        </w:rPr>
      </w:pPr>
    </w:p>
    <w:p w14:paraId="23DBBBAC" w14:textId="1F3DDAA2" w:rsidR="001245A0" w:rsidRPr="008E0293" w:rsidRDefault="003A3A7E" w:rsidP="001245A0">
      <w:pPr>
        <w:jc w:val="left"/>
        <w:rPr>
          <w:rFonts w:ascii="ＭＳ 明朝"/>
          <w:sz w:val="18"/>
          <w:szCs w:val="18"/>
        </w:rPr>
      </w:pPr>
      <w:r>
        <w:rPr>
          <w:rFonts w:ascii="ＭＳ 明朝" w:hint="eastAsia"/>
        </w:rPr>
        <w:t>９</w:t>
      </w:r>
      <w:r w:rsidR="00B707BC">
        <w:rPr>
          <w:rFonts w:ascii="ＭＳ 明朝" w:hint="eastAsia"/>
        </w:rPr>
        <w:t>．</w:t>
      </w:r>
      <w:r w:rsidR="001245A0" w:rsidRPr="008E0293">
        <w:rPr>
          <w:rFonts w:ascii="ＭＳ 明朝" w:hint="eastAsia"/>
        </w:rPr>
        <w:t>見込まれる成果物</w:t>
      </w:r>
    </w:p>
    <w:p w14:paraId="3FBB72B3" w14:textId="77777777" w:rsidR="001245A0" w:rsidRPr="008E4D6D" w:rsidRDefault="001245A0" w:rsidP="008D6E54">
      <w:pPr>
        <w:ind w:leftChars="202" w:left="424"/>
      </w:pPr>
      <w:r w:rsidRPr="008E4D6D">
        <w:rPr>
          <w:rFonts w:ascii="ＭＳ 明朝" w:hint="eastAsia"/>
          <w:sz w:val="18"/>
          <w:szCs w:val="18"/>
        </w:rPr>
        <w:t>※原著論文発表、レビュー等原著論文以外による発表、口頭発表、卒業論文・修士論文・博士論文等の予定について記載して下さい。成果が出た場合は、別途事務局に報告して下さい。</w:t>
      </w:r>
    </w:p>
    <w:p w14:paraId="4A2A08DA" w14:textId="77777777" w:rsidR="001245A0" w:rsidRPr="008E4D6D" w:rsidRDefault="001245A0" w:rsidP="001245A0">
      <w:pPr>
        <w:jc w:val="left"/>
      </w:pPr>
    </w:p>
    <w:p w14:paraId="166B1632" w14:textId="77777777" w:rsidR="001245A0" w:rsidRPr="00C11A6F" w:rsidRDefault="001245A0" w:rsidP="00C11A6F">
      <w:pPr>
        <w:ind w:left="1260" w:rightChars="-579" w:right="-1216" w:firstLine="210"/>
        <w:rPr>
          <w:rFonts w:ascii="ＭＳ 明朝"/>
        </w:rPr>
      </w:pPr>
    </w:p>
    <w:p w14:paraId="73F70AB8" w14:textId="00E59FE1" w:rsidR="00C96244" w:rsidRDefault="00C96244" w:rsidP="003666E3">
      <w:pPr>
        <w:spacing w:line="320" w:lineRule="exact"/>
        <w:jc w:val="left"/>
        <w:rPr>
          <w:rFonts w:ascii="ＭＳ ゴシック" w:eastAsia="ＭＳ ゴシック" w:hAnsi="ＭＳ ゴシック"/>
          <w:sz w:val="22"/>
          <w:szCs w:val="28"/>
        </w:rPr>
      </w:pPr>
    </w:p>
    <w:sectPr w:rsidR="00C96244" w:rsidSect="00A10EE3">
      <w:type w:val="continuous"/>
      <w:pgSz w:w="11906" w:h="16838" w:code="9"/>
      <w:pgMar w:top="873" w:right="1134" w:bottom="851" w:left="1134" w:header="567" w:footer="227" w:gutter="0"/>
      <w:cols w:space="425"/>
      <w:docGrid w:type="lines" w:linePitch="29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C94D83" w14:textId="77777777" w:rsidR="00561E68" w:rsidRDefault="00561E68">
      <w:r>
        <w:separator/>
      </w:r>
    </w:p>
  </w:endnote>
  <w:endnote w:type="continuationSeparator" w:id="0">
    <w:p w14:paraId="21B9D82D" w14:textId="77777777" w:rsidR="00561E68" w:rsidRDefault="00561E6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271C90" w14:textId="77777777" w:rsidR="001C6234" w:rsidRDefault="001C6234">
    <w:pPr>
      <w:pStyle w:val="a5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6941" w:type="dxa"/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tblBorders>
      <w:tblLayout w:type="fixed"/>
      <w:tblCellMar>
        <w:left w:w="99" w:type="dxa"/>
        <w:right w:w="99" w:type="dxa"/>
      </w:tblCellMar>
      <w:tblLook w:val="04A0" w:firstRow="1" w:lastRow="0" w:firstColumn="1" w:lastColumn="0" w:noHBand="0" w:noVBand="1"/>
    </w:tblPr>
    <w:tblGrid>
      <w:gridCol w:w="988"/>
      <w:gridCol w:w="567"/>
      <w:gridCol w:w="2268"/>
      <w:gridCol w:w="975"/>
      <w:gridCol w:w="2143"/>
    </w:tblGrid>
    <w:tr w:rsidR="0015023A" w14:paraId="4413EFB5" w14:textId="77777777" w:rsidTr="00095123">
      <w:trPr>
        <w:cantSplit/>
        <w:trHeight w:val="416"/>
        <w:jc w:val="center"/>
      </w:trPr>
      <w:tc>
        <w:tcPr>
          <w:tcW w:w="988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  <w:hideMark/>
        </w:tcPr>
        <w:p w14:paraId="271AB99E" w14:textId="5CAE492F" w:rsidR="0015023A" w:rsidRDefault="0015023A" w:rsidP="0015023A">
          <w:pPr>
            <w:ind w:rightChars="-47" w:right="-99"/>
            <w:rPr>
              <w:rFonts w:ascii="ＭＳ 明朝"/>
              <w:sz w:val="18"/>
              <w:szCs w:val="21"/>
            </w:rPr>
          </w:pPr>
          <w:r>
            <w:rPr>
              <w:rFonts w:ascii="ＭＳ 明朝" w:hint="eastAsia"/>
              <w:sz w:val="18"/>
              <w:szCs w:val="21"/>
            </w:rPr>
            <w:t>様式</w:t>
          </w:r>
          <w:r>
            <w:rPr>
              <w:rFonts w:ascii="ＭＳ 明朝"/>
              <w:sz w:val="18"/>
              <w:szCs w:val="21"/>
            </w:rPr>
            <w:t>C</w:t>
          </w:r>
          <w:r>
            <w:rPr>
              <w:rFonts w:ascii="ＭＳ 明朝" w:hint="eastAsia"/>
              <w:sz w:val="18"/>
              <w:szCs w:val="21"/>
            </w:rPr>
            <w:t>2-</w:t>
          </w:r>
          <w:r>
            <w:rPr>
              <w:rFonts w:ascii="ＭＳ 明朝"/>
              <w:sz w:val="18"/>
              <w:szCs w:val="21"/>
            </w:rPr>
            <w:t>2</w:t>
          </w:r>
        </w:p>
      </w:tc>
      <w:tc>
        <w:tcPr>
          <w:tcW w:w="567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nil"/>
          </w:tcBorders>
          <w:vAlign w:val="center"/>
          <w:hideMark/>
        </w:tcPr>
        <w:p w14:paraId="474FA0AA" w14:textId="77777777" w:rsidR="0015023A" w:rsidRDefault="0015023A" w:rsidP="0015023A">
          <w:pPr>
            <w:ind w:rightChars="-47" w:right="-99"/>
            <w:rPr>
              <w:rFonts w:ascii="ＭＳ 明朝"/>
              <w:sz w:val="18"/>
              <w:szCs w:val="21"/>
            </w:rPr>
          </w:pPr>
          <w:r>
            <w:rPr>
              <w:rFonts w:ascii="ＭＳ 明朝" w:hint="eastAsia"/>
              <w:sz w:val="18"/>
              <w:szCs w:val="21"/>
            </w:rPr>
            <w:t>氏名</w:t>
          </w:r>
        </w:p>
      </w:tc>
      <w:tc>
        <w:tcPr>
          <w:tcW w:w="2268" w:type="dxa"/>
          <w:tcBorders>
            <w:top w:val="single" w:sz="4" w:space="0" w:color="auto"/>
            <w:left w:val="nil"/>
            <w:bottom w:val="single" w:sz="4" w:space="0" w:color="auto"/>
            <w:right w:val="single" w:sz="4" w:space="0" w:color="auto"/>
          </w:tcBorders>
          <w:vAlign w:val="center"/>
        </w:tcPr>
        <w:p w14:paraId="54D3716C" w14:textId="77777777" w:rsidR="0015023A" w:rsidRDefault="0015023A" w:rsidP="0015023A">
          <w:pPr>
            <w:ind w:rightChars="-47" w:right="-99"/>
            <w:rPr>
              <w:rFonts w:ascii="ＭＳ 明朝"/>
              <w:sz w:val="18"/>
              <w:szCs w:val="21"/>
            </w:rPr>
          </w:pPr>
        </w:p>
      </w:tc>
      <w:tc>
        <w:tcPr>
          <w:tcW w:w="97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nil"/>
          </w:tcBorders>
          <w:vAlign w:val="center"/>
          <w:hideMark/>
        </w:tcPr>
        <w:p w14:paraId="4EB32A01" w14:textId="77777777" w:rsidR="0015023A" w:rsidRDefault="0015023A" w:rsidP="0015023A">
          <w:pPr>
            <w:ind w:left="540" w:rightChars="-47" w:right="-99" w:hangingChars="300" w:hanging="540"/>
            <w:rPr>
              <w:rFonts w:ascii="ＭＳ 明朝"/>
              <w:sz w:val="18"/>
              <w:szCs w:val="21"/>
            </w:rPr>
          </w:pPr>
          <w:r>
            <w:rPr>
              <w:rFonts w:ascii="ＭＳ 明朝" w:hint="eastAsia"/>
              <w:sz w:val="18"/>
              <w:szCs w:val="21"/>
            </w:rPr>
            <w:t>採択番号</w:t>
          </w:r>
        </w:p>
      </w:tc>
      <w:tc>
        <w:tcPr>
          <w:tcW w:w="2143" w:type="dxa"/>
          <w:tcBorders>
            <w:top w:val="single" w:sz="4" w:space="0" w:color="auto"/>
            <w:left w:val="nil"/>
            <w:bottom w:val="single" w:sz="4" w:space="0" w:color="auto"/>
            <w:right w:val="single" w:sz="4" w:space="0" w:color="auto"/>
          </w:tcBorders>
          <w:vAlign w:val="center"/>
        </w:tcPr>
        <w:p w14:paraId="4A5F462C" w14:textId="77777777" w:rsidR="0015023A" w:rsidRDefault="0015023A" w:rsidP="0015023A">
          <w:pPr>
            <w:ind w:left="540" w:rightChars="-47" w:right="-99" w:hangingChars="300" w:hanging="540"/>
            <w:rPr>
              <w:rFonts w:ascii="ＭＳ 明朝"/>
              <w:sz w:val="18"/>
              <w:szCs w:val="21"/>
            </w:rPr>
          </w:pPr>
        </w:p>
      </w:tc>
    </w:tr>
  </w:tbl>
  <w:p w14:paraId="0A116BF7" w14:textId="3572CA63" w:rsidR="000D391F" w:rsidRPr="00FD06E7" w:rsidRDefault="000D391F" w:rsidP="00FD06E7">
    <w:pPr>
      <w:pStyle w:val="a3"/>
      <w:ind w:right="-1"/>
      <w:jc w:val="center"/>
      <w:rPr>
        <w:sz w:val="16"/>
        <w:szCs w:val="16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6941" w:type="dxa"/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tblBorders>
      <w:tblLayout w:type="fixed"/>
      <w:tblCellMar>
        <w:left w:w="99" w:type="dxa"/>
        <w:right w:w="99" w:type="dxa"/>
      </w:tblCellMar>
      <w:tblLook w:val="04A0" w:firstRow="1" w:lastRow="0" w:firstColumn="1" w:lastColumn="0" w:noHBand="0" w:noVBand="1"/>
    </w:tblPr>
    <w:tblGrid>
      <w:gridCol w:w="988"/>
      <w:gridCol w:w="567"/>
      <w:gridCol w:w="2268"/>
      <w:gridCol w:w="975"/>
      <w:gridCol w:w="2143"/>
    </w:tblGrid>
    <w:tr w:rsidR="00B30413" w14:paraId="289652CD" w14:textId="77777777" w:rsidTr="00D32C5B">
      <w:trPr>
        <w:cantSplit/>
        <w:trHeight w:val="416"/>
        <w:jc w:val="center"/>
      </w:trPr>
      <w:tc>
        <w:tcPr>
          <w:tcW w:w="988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  <w:hideMark/>
        </w:tcPr>
        <w:p w14:paraId="7D7527CC" w14:textId="77777777" w:rsidR="00B30413" w:rsidRDefault="00B30413" w:rsidP="00B30413">
          <w:pPr>
            <w:ind w:rightChars="-47" w:right="-99"/>
            <w:rPr>
              <w:rFonts w:ascii="ＭＳ 明朝"/>
              <w:sz w:val="18"/>
              <w:szCs w:val="21"/>
            </w:rPr>
          </w:pPr>
          <w:r>
            <w:rPr>
              <w:rFonts w:ascii="ＭＳ 明朝" w:hint="eastAsia"/>
              <w:sz w:val="18"/>
              <w:szCs w:val="21"/>
            </w:rPr>
            <w:t>様式</w:t>
          </w:r>
          <w:r>
            <w:rPr>
              <w:rFonts w:ascii="ＭＳ 明朝"/>
              <w:sz w:val="18"/>
              <w:szCs w:val="21"/>
            </w:rPr>
            <w:t>C</w:t>
          </w:r>
          <w:r>
            <w:rPr>
              <w:rFonts w:ascii="ＭＳ 明朝" w:hint="eastAsia"/>
              <w:sz w:val="18"/>
              <w:szCs w:val="21"/>
            </w:rPr>
            <w:t>2-1</w:t>
          </w:r>
        </w:p>
      </w:tc>
      <w:tc>
        <w:tcPr>
          <w:tcW w:w="567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nil"/>
          </w:tcBorders>
          <w:vAlign w:val="center"/>
          <w:hideMark/>
        </w:tcPr>
        <w:p w14:paraId="1284CAE0" w14:textId="77777777" w:rsidR="00B30413" w:rsidRDefault="00B30413" w:rsidP="00B30413">
          <w:pPr>
            <w:ind w:rightChars="-47" w:right="-99"/>
            <w:rPr>
              <w:rFonts w:ascii="ＭＳ 明朝"/>
              <w:sz w:val="18"/>
              <w:szCs w:val="21"/>
            </w:rPr>
          </w:pPr>
          <w:r>
            <w:rPr>
              <w:rFonts w:ascii="ＭＳ 明朝" w:hint="eastAsia"/>
              <w:sz w:val="18"/>
              <w:szCs w:val="21"/>
            </w:rPr>
            <w:t>氏名</w:t>
          </w:r>
        </w:p>
      </w:tc>
      <w:tc>
        <w:tcPr>
          <w:tcW w:w="2268" w:type="dxa"/>
          <w:tcBorders>
            <w:top w:val="single" w:sz="4" w:space="0" w:color="auto"/>
            <w:left w:val="nil"/>
            <w:bottom w:val="single" w:sz="4" w:space="0" w:color="auto"/>
            <w:right w:val="single" w:sz="4" w:space="0" w:color="auto"/>
          </w:tcBorders>
          <w:vAlign w:val="center"/>
        </w:tcPr>
        <w:p w14:paraId="0B67C054" w14:textId="77777777" w:rsidR="00B30413" w:rsidRDefault="00B30413" w:rsidP="00B30413">
          <w:pPr>
            <w:ind w:rightChars="-47" w:right="-99"/>
            <w:rPr>
              <w:rFonts w:ascii="ＭＳ 明朝"/>
              <w:sz w:val="18"/>
              <w:szCs w:val="21"/>
            </w:rPr>
          </w:pPr>
        </w:p>
      </w:tc>
      <w:tc>
        <w:tcPr>
          <w:tcW w:w="97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nil"/>
          </w:tcBorders>
          <w:vAlign w:val="center"/>
          <w:hideMark/>
        </w:tcPr>
        <w:p w14:paraId="264A1EE6" w14:textId="77777777" w:rsidR="00B30413" w:rsidRDefault="00B30413" w:rsidP="00B30413">
          <w:pPr>
            <w:ind w:left="540" w:rightChars="-47" w:right="-99" w:hangingChars="300" w:hanging="540"/>
            <w:rPr>
              <w:rFonts w:ascii="ＭＳ 明朝"/>
              <w:sz w:val="18"/>
              <w:szCs w:val="21"/>
            </w:rPr>
          </w:pPr>
          <w:r>
            <w:rPr>
              <w:rFonts w:ascii="ＭＳ 明朝" w:hint="eastAsia"/>
              <w:sz w:val="18"/>
              <w:szCs w:val="21"/>
            </w:rPr>
            <w:t>採択番号</w:t>
          </w:r>
        </w:p>
      </w:tc>
      <w:tc>
        <w:tcPr>
          <w:tcW w:w="2143" w:type="dxa"/>
          <w:tcBorders>
            <w:top w:val="single" w:sz="4" w:space="0" w:color="auto"/>
            <w:left w:val="nil"/>
            <w:bottom w:val="single" w:sz="4" w:space="0" w:color="auto"/>
            <w:right w:val="single" w:sz="4" w:space="0" w:color="auto"/>
          </w:tcBorders>
          <w:vAlign w:val="center"/>
        </w:tcPr>
        <w:p w14:paraId="049022DE" w14:textId="77777777" w:rsidR="00B30413" w:rsidRDefault="00B30413" w:rsidP="00B30413">
          <w:pPr>
            <w:ind w:left="540" w:rightChars="-47" w:right="-99" w:hangingChars="300" w:hanging="540"/>
            <w:rPr>
              <w:rFonts w:ascii="ＭＳ 明朝"/>
              <w:sz w:val="18"/>
              <w:szCs w:val="21"/>
            </w:rPr>
          </w:pPr>
        </w:p>
      </w:tc>
    </w:tr>
  </w:tbl>
  <w:p w14:paraId="1DF07212" w14:textId="762DF449" w:rsidR="000D391F" w:rsidRPr="00E63D05" w:rsidRDefault="000D391F" w:rsidP="00E63D05">
    <w:pPr>
      <w:pStyle w:val="a3"/>
      <w:ind w:right="-1"/>
      <w:jc w:val="center"/>
      <w:rPr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BB5A65" w14:textId="77777777" w:rsidR="00561E68" w:rsidRDefault="00561E68">
      <w:r>
        <w:separator/>
      </w:r>
    </w:p>
  </w:footnote>
  <w:footnote w:type="continuationSeparator" w:id="0">
    <w:p w14:paraId="63374BFF" w14:textId="77777777" w:rsidR="00561E68" w:rsidRDefault="00561E6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F92598" w14:textId="77777777" w:rsidR="001C6234" w:rsidRDefault="001C6234">
    <w:pPr>
      <w:pStyle w:val="a3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103C5B" w14:textId="1484743A" w:rsidR="003C5D1D" w:rsidRDefault="00F912F9" w:rsidP="008538E3">
    <w:pPr>
      <w:pStyle w:val="a3"/>
      <w:ind w:right="-1"/>
      <w:jc w:val="right"/>
      <w:rPr>
        <w:sz w:val="16"/>
        <w:szCs w:val="16"/>
      </w:rPr>
    </w:pPr>
    <w:r w:rsidRPr="00616670">
      <w:rPr>
        <w:rFonts w:hint="eastAsia"/>
        <w:sz w:val="16"/>
        <w:szCs w:val="16"/>
      </w:rPr>
      <w:t>(</w:t>
    </w:r>
    <w:r w:rsidR="00B30413" w:rsidRPr="00616670">
      <w:rPr>
        <w:rFonts w:hint="eastAsia"/>
        <w:sz w:val="16"/>
        <w:szCs w:val="16"/>
      </w:rPr>
      <w:t>20</w:t>
    </w:r>
    <w:r w:rsidR="00B30413">
      <w:rPr>
        <w:rFonts w:hint="eastAsia"/>
        <w:sz w:val="16"/>
        <w:szCs w:val="16"/>
      </w:rPr>
      <w:t>2</w:t>
    </w:r>
    <w:r w:rsidR="00E560F1">
      <w:rPr>
        <w:rFonts w:hint="eastAsia"/>
        <w:sz w:val="16"/>
        <w:szCs w:val="16"/>
      </w:rPr>
      <w:t>4</w:t>
    </w:r>
    <w:r w:rsidRPr="00616670">
      <w:rPr>
        <w:rFonts w:hint="eastAsia"/>
        <w:sz w:val="16"/>
        <w:szCs w:val="16"/>
      </w:rPr>
      <w:t>年</w:t>
    </w:r>
    <w:r w:rsidR="001C6234">
      <w:rPr>
        <w:sz w:val="16"/>
        <w:szCs w:val="16"/>
      </w:rPr>
      <w:t>2</w:t>
    </w:r>
    <w:r w:rsidRPr="00C61DC2">
      <w:rPr>
        <w:rFonts w:hint="eastAsia"/>
        <w:sz w:val="16"/>
        <w:szCs w:val="16"/>
      </w:rPr>
      <w:t>月</w:t>
    </w:r>
    <w:r w:rsidRPr="00616670">
      <w:rPr>
        <w:rFonts w:hint="eastAsia"/>
        <w:sz w:val="16"/>
        <w:szCs w:val="16"/>
      </w:rPr>
      <w:t>改訂版</w:t>
    </w:r>
    <w:r w:rsidRPr="00616670">
      <w:rPr>
        <w:rFonts w:hint="eastAsia"/>
        <w:sz w:val="16"/>
        <w:szCs w:val="16"/>
      </w:rPr>
      <w:t>)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8A517A" w14:textId="4F5CA23A" w:rsidR="000D391F" w:rsidRDefault="00F912F9" w:rsidP="00BF5787">
    <w:pPr>
      <w:pStyle w:val="a3"/>
      <w:ind w:firstLineChars="3300" w:firstLine="5280"/>
      <w:jc w:val="right"/>
      <w:rPr>
        <w:sz w:val="16"/>
        <w:szCs w:val="16"/>
      </w:rPr>
    </w:pPr>
    <w:r w:rsidRPr="00160542">
      <w:rPr>
        <w:rFonts w:hint="eastAsia"/>
        <w:sz w:val="16"/>
        <w:szCs w:val="16"/>
      </w:rPr>
      <w:t>(</w:t>
    </w:r>
    <w:r>
      <w:rPr>
        <w:rFonts w:hint="eastAsia"/>
        <w:sz w:val="16"/>
        <w:szCs w:val="16"/>
      </w:rPr>
      <w:t>20</w:t>
    </w:r>
    <w:r w:rsidR="008538E3">
      <w:rPr>
        <w:sz w:val="16"/>
        <w:szCs w:val="16"/>
      </w:rPr>
      <w:t>2</w:t>
    </w:r>
    <w:r w:rsidR="00E560F1">
      <w:rPr>
        <w:rFonts w:hint="eastAsia"/>
        <w:sz w:val="16"/>
        <w:szCs w:val="16"/>
      </w:rPr>
      <w:t>4</w:t>
    </w:r>
    <w:r w:rsidRPr="00160542">
      <w:rPr>
        <w:rFonts w:hint="eastAsia"/>
        <w:sz w:val="16"/>
        <w:szCs w:val="16"/>
      </w:rPr>
      <w:t>年</w:t>
    </w:r>
    <w:r w:rsidR="001C6234">
      <w:rPr>
        <w:sz w:val="16"/>
        <w:szCs w:val="16"/>
      </w:rPr>
      <w:t>2</w:t>
    </w:r>
    <w:r w:rsidRPr="00160542">
      <w:rPr>
        <w:rFonts w:hint="eastAsia"/>
        <w:sz w:val="16"/>
        <w:szCs w:val="16"/>
      </w:rPr>
      <w:t>月改訂版</w:t>
    </w:r>
    <w:r w:rsidRPr="00160542">
      <w:rPr>
        <w:rFonts w:hint="eastAsia"/>
        <w:sz w:val="16"/>
        <w:szCs w:val="16"/>
      </w:rPr>
      <w:t>)</w:t>
    </w:r>
  </w:p>
  <w:p w14:paraId="65BDD0F3" w14:textId="559A1CBD" w:rsidR="00E63D05" w:rsidRDefault="00E63D05" w:rsidP="00BF5787">
    <w:pPr>
      <w:pStyle w:val="a3"/>
      <w:ind w:firstLineChars="3300" w:firstLine="6600"/>
      <w:jc w:val="right"/>
    </w:pPr>
    <w:r w:rsidRPr="00E63D05">
      <w:rPr>
        <w:rFonts w:hint="eastAsia"/>
        <w:sz w:val="20"/>
      </w:rPr>
      <w:t>様式</w:t>
    </w:r>
    <w:r w:rsidR="00565C35">
      <w:rPr>
        <w:rFonts w:hint="eastAsia"/>
        <w:sz w:val="20"/>
      </w:rPr>
      <w:t>C</w:t>
    </w:r>
    <w:r w:rsidR="00C96244">
      <w:rPr>
        <w:sz w:val="20"/>
      </w:rPr>
      <w:t>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25469E"/>
    <w:multiLevelType w:val="hybridMultilevel"/>
    <w:tmpl w:val="B0007DC6"/>
    <w:lvl w:ilvl="0" w:tplc="8BC6B41E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0C846719"/>
    <w:multiLevelType w:val="hybridMultilevel"/>
    <w:tmpl w:val="BEC6515E"/>
    <w:lvl w:ilvl="0" w:tplc="E690B832">
      <w:start w:val="1"/>
      <w:numFmt w:val="decimal"/>
      <w:lvlText w:val="%1."/>
      <w:lvlJc w:val="left"/>
      <w:pPr>
        <w:ind w:left="420" w:hanging="420"/>
      </w:pPr>
      <w:rPr>
        <w:rFonts w:ascii="ＭＳ ゴシック" w:eastAsia="ＭＳ ゴシック" w:hAnsi="ＭＳ ゴシック"/>
        <w:sz w:val="22"/>
        <w:szCs w:val="28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" w15:restartNumberingAfterBreak="0">
    <w:nsid w:val="0C9568D9"/>
    <w:multiLevelType w:val="hybridMultilevel"/>
    <w:tmpl w:val="06740124"/>
    <w:lvl w:ilvl="0" w:tplc="6CA699DC">
      <w:start w:val="3"/>
      <w:numFmt w:val="bullet"/>
      <w:lvlText w:val="・"/>
      <w:lvlJc w:val="left"/>
      <w:pPr>
        <w:ind w:left="928" w:hanging="360"/>
      </w:pPr>
      <w:rPr>
        <w:rFonts w:ascii="ＭＳ ゴシック" w:eastAsia="ＭＳ ゴシック" w:hAnsi="ＭＳ ゴシック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1408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828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48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668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3088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08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928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348" w:hanging="420"/>
      </w:pPr>
      <w:rPr>
        <w:rFonts w:ascii="Wingdings" w:hAnsi="Wingdings" w:hint="default"/>
      </w:rPr>
    </w:lvl>
  </w:abstractNum>
  <w:abstractNum w:abstractNumId="3" w15:restartNumberingAfterBreak="0">
    <w:nsid w:val="1D087A0D"/>
    <w:multiLevelType w:val="hybridMultilevel"/>
    <w:tmpl w:val="462C8838"/>
    <w:lvl w:ilvl="0" w:tplc="8BC6B41E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2D750B07"/>
    <w:multiLevelType w:val="hybridMultilevel"/>
    <w:tmpl w:val="8F760C78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3274440A"/>
    <w:multiLevelType w:val="hybridMultilevel"/>
    <w:tmpl w:val="5A003EE0"/>
    <w:lvl w:ilvl="0" w:tplc="50BED9FC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6" w15:restartNumberingAfterBreak="0">
    <w:nsid w:val="4461086A"/>
    <w:multiLevelType w:val="hybridMultilevel"/>
    <w:tmpl w:val="FC062E8E"/>
    <w:lvl w:ilvl="0" w:tplc="8BC6B41E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5C0D3A13"/>
    <w:multiLevelType w:val="hybridMultilevel"/>
    <w:tmpl w:val="0BBA322A"/>
    <w:lvl w:ilvl="0" w:tplc="9D5EA972">
      <w:numFmt w:val="bullet"/>
      <w:lvlText w:val="●"/>
      <w:lvlJc w:val="left"/>
      <w:pPr>
        <w:ind w:left="520" w:hanging="360"/>
      </w:pPr>
      <w:rPr>
        <w:rFonts w:ascii="ＭＳ 明朝" w:eastAsia="ＭＳ 明朝" w:hAnsi="ＭＳ 明朝" w:cs="ＭＳ 明朝" w:hint="eastAsia"/>
        <w:sz w:val="16"/>
      </w:rPr>
    </w:lvl>
    <w:lvl w:ilvl="1" w:tplc="0409000B" w:tentative="1">
      <w:start w:val="1"/>
      <w:numFmt w:val="bullet"/>
      <w:lvlText w:val=""/>
      <w:lvlJc w:val="left"/>
      <w:pPr>
        <w:ind w:left="100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4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4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26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6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0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2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940" w:hanging="420"/>
      </w:pPr>
      <w:rPr>
        <w:rFonts w:ascii="Wingdings" w:hAnsi="Wingdings" w:hint="default"/>
      </w:rPr>
    </w:lvl>
  </w:abstractNum>
  <w:abstractNum w:abstractNumId="8" w15:restartNumberingAfterBreak="0">
    <w:nsid w:val="5E55300C"/>
    <w:multiLevelType w:val="hybridMultilevel"/>
    <w:tmpl w:val="20D4DE26"/>
    <w:lvl w:ilvl="0" w:tplc="477497DA">
      <w:start w:val="1"/>
      <w:numFmt w:val="decimalEnclosedCircle"/>
      <w:lvlText w:val="%1"/>
      <w:lvlJc w:val="left"/>
      <w:pPr>
        <w:ind w:left="-28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452" w:hanging="420"/>
      </w:pPr>
    </w:lvl>
    <w:lvl w:ilvl="2" w:tplc="04090011" w:tentative="1">
      <w:start w:val="1"/>
      <w:numFmt w:val="decimalEnclosedCircle"/>
      <w:lvlText w:val="%3"/>
      <w:lvlJc w:val="left"/>
      <w:pPr>
        <w:ind w:left="872" w:hanging="420"/>
      </w:pPr>
    </w:lvl>
    <w:lvl w:ilvl="3" w:tplc="0409000F" w:tentative="1">
      <w:start w:val="1"/>
      <w:numFmt w:val="decimal"/>
      <w:lvlText w:val="%4."/>
      <w:lvlJc w:val="left"/>
      <w:pPr>
        <w:ind w:left="1292" w:hanging="420"/>
      </w:pPr>
    </w:lvl>
    <w:lvl w:ilvl="4" w:tplc="04090017" w:tentative="1">
      <w:start w:val="1"/>
      <w:numFmt w:val="aiueoFullWidth"/>
      <w:lvlText w:val="(%5)"/>
      <w:lvlJc w:val="left"/>
      <w:pPr>
        <w:ind w:left="1712" w:hanging="420"/>
      </w:pPr>
    </w:lvl>
    <w:lvl w:ilvl="5" w:tplc="04090011" w:tentative="1">
      <w:start w:val="1"/>
      <w:numFmt w:val="decimalEnclosedCircle"/>
      <w:lvlText w:val="%6"/>
      <w:lvlJc w:val="left"/>
      <w:pPr>
        <w:ind w:left="2132" w:hanging="420"/>
      </w:pPr>
    </w:lvl>
    <w:lvl w:ilvl="6" w:tplc="0409000F" w:tentative="1">
      <w:start w:val="1"/>
      <w:numFmt w:val="decimal"/>
      <w:lvlText w:val="%7."/>
      <w:lvlJc w:val="left"/>
      <w:pPr>
        <w:ind w:left="2552" w:hanging="420"/>
      </w:pPr>
    </w:lvl>
    <w:lvl w:ilvl="7" w:tplc="04090017" w:tentative="1">
      <w:start w:val="1"/>
      <w:numFmt w:val="aiueoFullWidth"/>
      <w:lvlText w:val="(%8)"/>
      <w:lvlJc w:val="left"/>
      <w:pPr>
        <w:ind w:left="2972" w:hanging="420"/>
      </w:pPr>
    </w:lvl>
    <w:lvl w:ilvl="8" w:tplc="04090011" w:tentative="1">
      <w:start w:val="1"/>
      <w:numFmt w:val="decimalEnclosedCircle"/>
      <w:lvlText w:val="%9"/>
      <w:lvlJc w:val="left"/>
      <w:pPr>
        <w:ind w:left="3392" w:hanging="420"/>
      </w:pPr>
    </w:lvl>
  </w:abstractNum>
  <w:abstractNum w:abstractNumId="9" w15:restartNumberingAfterBreak="0">
    <w:nsid w:val="656A70B2"/>
    <w:multiLevelType w:val="hybridMultilevel"/>
    <w:tmpl w:val="AC0CD954"/>
    <w:lvl w:ilvl="0" w:tplc="FFFFFFFF">
      <w:start w:val="1"/>
      <w:numFmt w:val="decimalFullWidth"/>
      <w:lvlText w:val="%1．"/>
      <w:lvlJc w:val="left"/>
      <w:pPr>
        <w:tabs>
          <w:tab w:val="num" w:pos="400"/>
        </w:tabs>
        <w:ind w:left="400" w:hanging="400"/>
      </w:pPr>
      <w:rPr>
        <w:rFonts w:hint="eastAsia"/>
      </w:rPr>
    </w:lvl>
    <w:lvl w:ilvl="1" w:tplc="2410FCC4">
      <w:start w:val="5"/>
      <w:numFmt w:val="bullet"/>
      <w:lvlText w:val="※"/>
      <w:lvlJc w:val="left"/>
      <w:pPr>
        <w:tabs>
          <w:tab w:val="num" w:pos="1201"/>
        </w:tabs>
        <w:ind w:left="1201" w:hanging="360"/>
      </w:pPr>
      <w:rPr>
        <w:rFonts w:ascii="ＭＳ 明朝" w:eastAsia="ＭＳ 明朝" w:hAnsi="ＭＳ 明朝" w:cs="Times New Roman" w:hint="eastAsia"/>
      </w:rPr>
    </w:lvl>
    <w:lvl w:ilvl="2" w:tplc="FFFFFFFF" w:tentative="1">
      <w:start w:val="1"/>
      <w:numFmt w:val="decimalEnclosedCircle"/>
      <w:lvlText w:val="%3"/>
      <w:lvlJc w:val="left"/>
      <w:pPr>
        <w:tabs>
          <w:tab w:val="num" w:pos="1801"/>
        </w:tabs>
        <w:ind w:left="1801" w:hanging="4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281"/>
        </w:tabs>
        <w:ind w:left="2281" w:hanging="480"/>
      </w:pPr>
    </w:lvl>
    <w:lvl w:ilvl="4" w:tplc="FFFFFFFF" w:tentative="1">
      <w:start w:val="1"/>
      <w:numFmt w:val="aiueoFullWidth"/>
      <w:lvlText w:val="(%5)"/>
      <w:lvlJc w:val="left"/>
      <w:pPr>
        <w:tabs>
          <w:tab w:val="num" w:pos="2761"/>
        </w:tabs>
        <w:ind w:left="2761" w:hanging="480"/>
      </w:pPr>
    </w:lvl>
    <w:lvl w:ilvl="5" w:tplc="FFFFFFFF" w:tentative="1">
      <w:start w:val="1"/>
      <w:numFmt w:val="decimalEnclosedCircle"/>
      <w:lvlText w:val="%6"/>
      <w:lvlJc w:val="left"/>
      <w:pPr>
        <w:tabs>
          <w:tab w:val="num" w:pos="3241"/>
        </w:tabs>
        <w:ind w:left="3241" w:hanging="4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3721"/>
        </w:tabs>
        <w:ind w:left="3721" w:hanging="480"/>
      </w:pPr>
    </w:lvl>
    <w:lvl w:ilvl="7" w:tplc="FFFFFFFF" w:tentative="1">
      <w:start w:val="1"/>
      <w:numFmt w:val="aiueoFullWidth"/>
      <w:lvlText w:val="(%8)"/>
      <w:lvlJc w:val="left"/>
      <w:pPr>
        <w:tabs>
          <w:tab w:val="num" w:pos="4201"/>
        </w:tabs>
        <w:ind w:left="4201" w:hanging="480"/>
      </w:pPr>
    </w:lvl>
    <w:lvl w:ilvl="8" w:tplc="FFFFFFFF" w:tentative="1">
      <w:start w:val="1"/>
      <w:numFmt w:val="decimalEnclosedCircle"/>
      <w:lvlText w:val="%9"/>
      <w:lvlJc w:val="left"/>
      <w:pPr>
        <w:tabs>
          <w:tab w:val="num" w:pos="4681"/>
        </w:tabs>
        <w:ind w:left="4681" w:hanging="480"/>
      </w:pPr>
    </w:lvl>
  </w:abstractNum>
  <w:abstractNum w:abstractNumId="10" w15:restartNumberingAfterBreak="0">
    <w:nsid w:val="6670256C"/>
    <w:multiLevelType w:val="hybridMultilevel"/>
    <w:tmpl w:val="2E48D43A"/>
    <w:lvl w:ilvl="0" w:tplc="04090003">
      <w:start w:val="1"/>
      <w:numFmt w:val="bullet"/>
      <w:lvlText w:val=""/>
      <w:lvlJc w:val="left"/>
      <w:pPr>
        <w:ind w:left="58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00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4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4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26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6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0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2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940" w:hanging="420"/>
      </w:pPr>
      <w:rPr>
        <w:rFonts w:ascii="Wingdings" w:hAnsi="Wingdings" w:hint="default"/>
      </w:rPr>
    </w:lvl>
  </w:abstractNum>
  <w:abstractNum w:abstractNumId="11" w15:restartNumberingAfterBreak="0">
    <w:nsid w:val="6B156126"/>
    <w:multiLevelType w:val="hybridMultilevel"/>
    <w:tmpl w:val="87E29340"/>
    <w:lvl w:ilvl="0" w:tplc="841ED44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2" w15:restartNumberingAfterBreak="0">
    <w:nsid w:val="6E033EBE"/>
    <w:multiLevelType w:val="hybridMultilevel"/>
    <w:tmpl w:val="EE86123A"/>
    <w:lvl w:ilvl="0" w:tplc="8F82D2D0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>
    <w:abstractNumId w:val="12"/>
  </w:num>
  <w:num w:numId="2">
    <w:abstractNumId w:val="4"/>
  </w:num>
  <w:num w:numId="3">
    <w:abstractNumId w:val="0"/>
  </w:num>
  <w:num w:numId="4">
    <w:abstractNumId w:val="1"/>
  </w:num>
  <w:num w:numId="5">
    <w:abstractNumId w:val="10"/>
  </w:num>
  <w:num w:numId="6">
    <w:abstractNumId w:val="7"/>
  </w:num>
  <w:num w:numId="7">
    <w:abstractNumId w:val="11"/>
  </w:num>
  <w:num w:numId="8">
    <w:abstractNumId w:val="5"/>
  </w:num>
  <w:num w:numId="9">
    <w:abstractNumId w:val="8"/>
  </w:num>
  <w:num w:numId="10">
    <w:abstractNumId w:val="3"/>
  </w:num>
  <w:num w:numId="11">
    <w:abstractNumId w:val="6"/>
  </w:num>
  <w:num w:numId="12">
    <w:abstractNumId w:val="2"/>
  </w:num>
  <w:num w:numId="13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210"/>
  <w:drawingGridHorizontalSpacing w:val="105"/>
  <w:drawingGridVerticalSpacing w:val="291"/>
  <w:displayHorizontalDrawingGridEvery w:val="0"/>
  <w:doNotShadeFormData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3MbIwMzI0NzE1MTRV0lEKTi0uzszPAykwrQUArHe1fCwAAAA="/>
  </w:docVars>
  <w:rsids>
    <w:rsidRoot w:val="00B018AA"/>
    <w:rsid w:val="00011BCA"/>
    <w:rsid w:val="0001241C"/>
    <w:rsid w:val="00014126"/>
    <w:rsid w:val="000339D1"/>
    <w:rsid w:val="00037236"/>
    <w:rsid w:val="0005589B"/>
    <w:rsid w:val="00065089"/>
    <w:rsid w:val="00075896"/>
    <w:rsid w:val="00085E85"/>
    <w:rsid w:val="000957D7"/>
    <w:rsid w:val="000A13FE"/>
    <w:rsid w:val="000A4021"/>
    <w:rsid w:val="000C428D"/>
    <w:rsid w:val="000C7448"/>
    <w:rsid w:val="000D3299"/>
    <w:rsid w:val="000D391F"/>
    <w:rsid w:val="000D4FD1"/>
    <w:rsid w:val="001240C3"/>
    <w:rsid w:val="001245A0"/>
    <w:rsid w:val="00126321"/>
    <w:rsid w:val="001278D5"/>
    <w:rsid w:val="00142FFF"/>
    <w:rsid w:val="00145E9B"/>
    <w:rsid w:val="0015023A"/>
    <w:rsid w:val="00156044"/>
    <w:rsid w:val="00182B0A"/>
    <w:rsid w:val="001841CC"/>
    <w:rsid w:val="001864A9"/>
    <w:rsid w:val="001975E6"/>
    <w:rsid w:val="001A2A40"/>
    <w:rsid w:val="001A5658"/>
    <w:rsid w:val="001B1CB7"/>
    <w:rsid w:val="001C420D"/>
    <w:rsid w:val="001C6234"/>
    <w:rsid w:val="001C7FBB"/>
    <w:rsid w:val="001D5677"/>
    <w:rsid w:val="001D5CC3"/>
    <w:rsid w:val="001E1493"/>
    <w:rsid w:val="001E6F52"/>
    <w:rsid w:val="00201E14"/>
    <w:rsid w:val="002048E8"/>
    <w:rsid w:val="00205292"/>
    <w:rsid w:val="0020690D"/>
    <w:rsid w:val="002139B3"/>
    <w:rsid w:val="00232321"/>
    <w:rsid w:val="0023509F"/>
    <w:rsid w:val="002407B1"/>
    <w:rsid w:val="00241A5F"/>
    <w:rsid w:val="002559DA"/>
    <w:rsid w:val="00260421"/>
    <w:rsid w:val="00260F6D"/>
    <w:rsid w:val="00262ABD"/>
    <w:rsid w:val="002650BE"/>
    <w:rsid w:val="00265BDC"/>
    <w:rsid w:val="00272384"/>
    <w:rsid w:val="00286D18"/>
    <w:rsid w:val="002874F4"/>
    <w:rsid w:val="00291A9C"/>
    <w:rsid w:val="002948F6"/>
    <w:rsid w:val="002B0CD8"/>
    <w:rsid w:val="002B179B"/>
    <w:rsid w:val="002B46F6"/>
    <w:rsid w:val="002B4A91"/>
    <w:rsid w:val="002B6577"/>
    <w:rsid w:val="002C3CD9"/>
    <w:rsid w:val="002E0247"/>
    <w:rsid w:val="002E09D6"/>
    <w:rsid w:val="002E2E7A"/>
    <w:rsid w:val="002E74DD"/>
    <w:rsid w:val="002F2FE7"/>
    <w:rsid w:val="002F685A"/>
    <w:rsid w:val="0030010B"/>
    <w:rsid w:val="00307946"/>
    <w:rsid w:val="00307D6C"/>
    <w:rsid w:val="00324FED"/>
    <w:rsid w:val="003265CE"/>
    <w:rsid w:val="00333209"/>
    <w:rsid w:val="00335D53"/>
    <w:rsid w:val="00335FA8"/>
    <w:rsid w:val="00346703"/>
    <w:rsid w:val="00362FD6"/>
    <w:rsid w:val="003630D9"/>
    <w:rsid w:val="003666E3"/>
    <w:rsid w:val="00370D47"/>
    <w:rsid w:val="00381BBE"/>
    <w:rsid w:val="003A3A7E"/>
    <w:rsid w:val="003A3AD1"/>
    <w:rsid w:val="003C16B8"/>
    <w:rsid w:val="003C2448"/>
    <w:rsid w:val="003C2809"/>
    <w:rsid w:val="003C5D1D"/>
    <w:rsid w:val="003D3610"/>
    <w:rsid w:val="003E0B24"/>
    <w:rsid w:val="003F0C5E"/>
    <w:rsid w:val="003F602A"/>
    <w:rsid w:val="00412BF9"/>
    <w:rsid w:val="00412EE9"/>
    <w:rsid w:val="00417499"/>
    <w:rsid w:val="00422CB0"/>
    <w:rsid w:val="00425E0E"/>
    <w:rsid w:val="00431BBF"/>
    <w:rsid w:val="00443188"/>
    <w:rsid w:val="00450EC7"/>
    <w:rsid w:val="00456133"/>
    <w:rsid w:val="00466A3A"/>
    <w:rsid w:val="004673CB"/>
    <w:rsid w:val="00481DE3"/>
    <w:rsid w:val="00482D0F"/>
    <w:rsid w:val="00494990"/>
    <w:rsid w:val="00496840"/>
    <w:rsid w:val="004A7212"/>
    <w:rsid w:val="004B0549"/>
    <w:rsid w:val="004B4DB8"/>
    <w:rsid w:val="004C30F9"/>
    <w:rsid w:val="004C6226"/>
    <w:rsid w:val="004D1B7D"/>
    <w:rsid w:val="004D2E9D"/>
    <w:rsid w:val="004E5E8F"/>
    <w:rsid w:val="004E798B"/>
    <w:rsid w:val="004F5B24"/>
    <w:rsid w:val="004F75FE"/>
    <w:rsid w:val="005069FE"/>
    <w:rsid w:val="0051223F"/>
    <w:rsid w:val="00520D8A"/>
    <w:rsid w:val="005238F4"/>
    <w:rsid w:val="00523CB7"/>
    <w:rsid w:val="00523CFE"/>
    <w:rsid w:val="005278B0"/>
    <w:rsid w:val="00561E68"/>
    <w:rsid w:val="00565C35"/>
    <w:rsid w:val="00580450"/>
    <w:rsid w:val="005A4A79"/>
    <w:rsid w:val="005B6308"/>
    <w:rsid w:val="005B76F6"/>
    <w:rsid w:val="005B79A9"/>
    <w:rsid w:val="005C3955"/>
    <w:rsid w:val="005C4E96"/>
    <w:rsid w:val="005D1F0B"/>
    <w:rsid w:val="005D5CA1"/>
    <w:rsid w:val="005E28F9"/>
    <w:rsid w:val="005F284C"/>
    <w:rsid w:val="005F3D14"/>
    <w:rsid w:val="00602DC2"/>
    <w:rsid w:val="00605ECF"/>
    <w:rsid w:val="00610CD1"/>
    <w:rsid w:val="00617E85"/>
    <w:rsid w:val="0062392F"/>
    <w:rsid w:val="00624C2A"/>
    <w:rsid w:val="00632567"/>
    <w:rsid w:val="00632F50"/>
    <w:rsid w:val="00633055"/>
    <w:rsid w:val="006452B6"/>
    <w:rsid w:val="006466BE"/>
    <w:rsid w:val="00646ECB"/>
    <w:rsid w:val="006479B7"/>
    <w:rsid w:val="00654B2D"/>
    <w:rsid w:val="00656640"/>
    <w:rsid w:val="00663DC8"/>
    <w:rsid w:val="00665246"/>
    <w:rsid w:val="00671110"/>
    <w:rsid w:val="00680E2D"/>
    <w:rsid w:val="006875E5"/>
    <w:rsid w:val="00691ED4"/>
    <w:rsid w:val="00694928"/>
    <w:rsid w:val="006B3900"/>
    <w:rsid w:val="006C28F4"/>
    <w:rsid w:val="006C30D3"/>
    <w:rsid w:val="006C5C2C"/>
    <w:rsid w:val="006C5FF3"/>
    <w:rsid w:val="006C7FB7"/>
    <w:rsid w:val="006D3F60"/>
    <w:rsid w:val="006E3255"/>
    <w:rsid w:val="006E422C"/>
    <w:rsid w:val="006E542B"/>
    <w:rsid w:val="006E5E1C"/>
    <w:rsid w:val="006E77F7"/>
    <w:rsid w:val="006F0AB7"/>
    <w:rsid w:val="006F1494"/>
    <w:rsid w:val="00703301"/>
    <w:rsid w:val="0070618E"/>
    <w:rsid w:val="00722BFB"/>
    <w:rsid w:val="007231E5"/>
    <w:rsid w:val="007401DE"/>
    <w:rsid w:val="00752C11"/>
    <w:rsid w:val="00773A68"/>
    <w:rsid w:val="007747FC"/>
    <w:rsid w:val="00783226"/>
    <w:rsid w:val="00786581"/>
    <w:rsid w:val="0078740C"/>
    <w:rsid w:val="0078755B"/>
    <w:rsid w:val="0079636F"/>
    <w:rsid w:val="007A1DF7"/>
    <w:rsid w:val="007B0428"/>
    <w:rsid w:val="007C5606"/>
    <w:rsid w:val="007C7075"/>
    <w:rsid w:val="007D0D47"/>
    <w:rsid w:val="007D7A5C"/>
    <w:rsid w:val="007F6136"/>
    <w:rsid w:val="007F6AE0"/>
    <w:rsid w:val="00805A3B"/>
    <w:rsid w:val="00806F16"/>
    <w:rsid w:val="00812AFB"/>
    <w:rsid w:val="00813482"/>
    <w:rsid w:val="008155C5"/>
    <w:rsid w:val="0082363F"/>
    <w:rsid w:val="008423FA"/>
    <w:rsid w:val="00851E18"/>
    <w:rsid w:val="008538E3"/>
    <w:rsid w:val="008554FB"/>
    <w:rsid w:val="0086311D"/>
    <w:rsid w:val="008704B9"/>
    <w:rsid w:val="00870E71"/>
    <w:rsid w:val="00871E7C"/>
    <w:rsid w:val="00872BC6"/>
    <w:rsid w:val="00876B98"/>
    <w:rsid w:val="0088295D"/>
    <w:rsid w:val="00885498"/>
    <w:rsid w:val="00897F37"/>
    <w:rsid w:val="008A36EE"/>
    <w:rsid w:val="008B0B7F"/>
    <w:rsid w:val="008B1437"/>
    <w:rsid w:val="008B55F4"/>
    <w:rsid w:val="008B7895"/>
    <w:rsid w:val="008D2B20"/>
    <w:rsid w:val="008D6E54"/>
    <w:rsid w:val="008E1E92"/>
    <w:rsid w:val="008E25EE"/>
    <w:rsid w:val="008E4479"/>
    <w:rsid w:val="008F0CC8"/>
    <w:rsid w:val="00910A6C"/>
    <w:rsid w:val="009370AC"/>
    <w:rsid w:val="0094600D"/>
    <w:rsid w:val="009574E4"/>
    <w:rsid w:val="00964D9E"/>
    <w:rsid w:val="00981099"/>
    <w:rsid w:val="009959A8"/>
    <w:rsid w:val="009B186C"/>
    <w:rsid w:val="009B2904"/>
    <w:rsid w:val="009B40C9"/>
    <w:rsid w:val="009C238B"/>
    <w:rsid w:val="009C391A"/>
    <w:rsid w:val="009E1C09"/>
    <w:rsid w:val="009F25A3"/>
    <w:rsid w:val="00A03E90"/>
    <w:rsid w:val="00A0463E"/>
    <w:rsid w:val="00A103CC"/>
    <w:rsid w:val="00A10EE3"/>
    <w:rsid w:val="00A2428C"/>
    <w:rsid w:val="00A258C8"/>
    <w:rsid w:val="00A404B3"/>
    <w:rsid w:val="00A57498"/>
    <w:rsid w:val="00A607E2"/>
    <w:rsid w:val="00A60C4C"/>
    <w:rsid w:val="00A64E5C"/>
    <w:rsid w:val="00A65C22"/>
    <w:rsid w:val="00A81E3C"/>
    <w:rsid w:val="00A8304B"/>
    <w:rsid w:val="00A85304"/>
    <w:rsid w:val="00A917DC"/>
    <w:rsid w:val="00A93D03"/>
    <w:rsid w:val="00A942ED"/>
    <w:rsid w:val="00AA4A42"/>
    <w:rsid w:val="00AA5EE4"/>
    <w:rsid w:val="00AB3769"/>
    <w:rsid w:val="00AB554A"/>
    <w:rsid w:val="00AE67EC"/>
    <w:rsid w:val="00AE76E0"/>
    <w:rsid w:val="00B00AEB"/>
    <w:rsid w:val="00B018AA"/>
    <w:rsid w:val="00B02C1B"/>
    <w:rsid w:val="00B207A9"/>
    <w:rsid w:val="00B24C16"/>
    <w:rsid w:val="00B25378"/>
    <w:rsid w:val="00B30413"/>
    <w:rsid w:val="00B3380D"/>
    <w:rsid w:val="00B505DB"/>
    <w:rsid w:val="00B628D7"/>
    <w:rsid w:val="00B64B5B"/>
    <w:rsid w:val="00B66B25"/>
    <w:rsid w:val="00B707BC"/>
    <w:rsid w:val="00B9627D"/>
    <w:rsid w:val="00B9747F"/>
    <w:rsid w:val="00BC26B3"/>
    <w:rsid w:val="00BC28DE"/>
    <w:rsid w:val="00BD57A4"/>
    <w:rsid w:val="00BD7361"/>
    <w:rsid w:val="00BE01D7"/>
    <w:rsid w:val="00BE2AA2"/>
    <w:rsid w:val="00C07956"/>
    <w:rsid w:val="00C11A6F"/>
    <w:rsid w:val="00C135E9"/>
    <w:rsid w:val="00C15686"/>
    <w:rsid w:val="00C423E1"/>
    <w:rsid w:val="00C43A50"/>
    <w:rsid w:val="00C53F2D"/>
    <w:rsid w:val="00C61DC2"/>
    <w:rsid w:val="00C62FBA"/>
    <w:rsid w:val="00C73787"/>
    <w:rsid w:val="00C93366"/>
    <w:rsid w:val="00C93CC3"/>
    <w:rsid w:val="00C9578D"/>
    <w:rsid w:val="00C96244"/>
    <w:rsid w:val="00C968BE"/>
    <w:rsid w:val="00CA2665"/>
    <w:rsid w:val="00CB7038"/>
    <w:rsid w:val="00CC2104"/>
    <w:rsid w:val="00CC6A8B"/>
    <w:rsid w:val="00CD28C8"/>
    <w:rsid w:val="00CE1DB0"/>
    <w:rsid w:val="00CE4FAF"/>
    <w:rsid w:val="00CF5343"/>
    <w:rsid w:val="00D21F64"/>
    <w:rsid w:val="00D2414C"/>
    <w:rsid w:val="00D2531E"/>
    <w:rsid w:val="00D30A61"/>
    <w:rsid w:val="00D32C5B"/>
    <w:rsid w:val="00D467EF"/>
    <w:rsid w:val="00D53E27"/>
    <w:rsid w:val="00D65645"/>
    <w:rsid w:val="00D65831"/>
    <w:rsid w:val="00D66702"/>
    <w:rsid w:val="00D72A65"/>
    <w:rsid w:val="00D7606F"/>
    <w:rsid w:val="00D8322F"/>
    <w:rsid w:val="00D87CD5"/>
    <w:rsid w:val="00D9662A"/>
    <w:rsid w:val="00DC11CE"/>
    <w:rsid w:val="00DD157E"/>
    <w:rsid w:val="00DE0AA1"/>
    <w:rsid w:val="00DF4C4B"/>
    <w:rsid w:val="00E22288"/>
    <w:rsid w:val="00E323B0"/>
    <w:rsid w:val="00E417B7"/>
    <w:rsid w:val="00E54308"/>
    <w:rsid w:val="00E560F1"/>
    <w:rsid w:val="00E57D92"/>
    <w:rsid w:val="00E619DA"/>
    <w:rsid w:val="00E63D05"/>
    <w:rsid w:val="00E75EE4"/>
    <w:rsid w:val="00E82515"/>
    <w:rsid w:val="00E83116"/>
    <w:rsid w:val="00E83FC6"/>
    <w:rsid w:val="00E977DA"/>
    <w:rsid w:val="00EB226F"/>
    <w:rsid w:val="00EB2FBE"/>
    <w:rsid w:val="00EB647E"/>
    <w:rsid w:val="00EE0028"/>
    <w:rsid w:val="00EE7B24"/>
    <w:rsid w:val="00EF4CBE"/>
    <w:rsid w:val="00F00306"/>
    <w:rsid w:val="00F1556A"/>
    <w:rsid w:val="00F159E6"/>
    <w:rsid w:val="00F266C8"/>
    <w:rsid w:val="00F352B3"/>
    <w:rsid w:val="00F424A8"/>
    <w:rsid w:val="00F4477A"/>
    <w:rsid w:val="00F5322F"/>
    <w:rsid w:val="00F5644A"/>
    <w:rsid w:val="00F63D23"/>
    <w:rsid w:val="00F67E82"/>
    <w:rsid w:val="00F705FE"/>
    <w:rsid w:val="00F74587"/>
    <w:rsid w:val="00F912F9"/>
    <w:rsid w:val="00FC2722"/>
    <w:rsid w:val="00FD014A"/>
    <w:rsid w:val="00FD06E7"/>
    <w:rsid w:val="00FD3387"/>
    <w:rsid w:val="00FD3EC5"/>
    <w:rsid w:val="00FD4CED"/>
    <w:rsid w:val="00FF426D"/>
    <w:rsid w:val="00FF5CBE"/>
    <w:rsid w:val="00FF72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6B444B2D"/>
  <w15:chartTrackingRefBased/>
  <w15:docId w15:val="{6F1ADA68-15CA-486E-8C7F-C5BA38F6C5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ＭＳ 明朝" w:hAnsi="Times New Roman" w:cstheme="minorBidi"/>
        <w:kern w:val="2"/>
        <w:sz w:val="24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B018AA"/>
    <w:pPr>
      <w:widowControl w:val="0"/>
      <w:jc w:val="both"/>
    </w:pPr>
    <w:rPr>
      <w:rFonts w:ascii="Century" w:hAnsi="Century" w:cs="Times New Roman"/>
      <w:sz w:val="21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rsid w:val="00B018AA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basedOn w:val="a0"/>
    <w:link w:val="a3"/>
    <w:uiPriority w:val="99"/>
    <w:rsid w:val="00B018AA"/>
    <w:rPr>
      <w:rFonts w:ascii="Century" w:hAnsi="Century" w:cs="Times New Roman"/>
      <w:sz w:val="21"/>
      <w:szCs w:val="20"/>
    </w:rPr>
  </w:style>
  <w:style w:type="paragraph" w:styleId="2">
    <w:name w:val="Body Text 2"/>
    <w:basedOn w:val="a"/>
    <w:link w:val="20"/>
    <w:rsid w:val="00B018AA"/>
    <w:rPr>
      <w:color w:val="FF0000"/>
      <w:kern w:val="0"/>
      <w:sz w:val="22"/>
      <w:szCs w:val="18"/>
      <w:u w:val="single"/>
    </w:rPr>
  </w:style>
  <w:style w:type="character" w:customStyle="1" w:styleId="20">
    <w:name w:val="本文 2 (文字)"/>
    <w:basedOn w:val="a0"/>
    <w:link w:val="2"/>
    <w:rsid w:val="00B018AA"/>
    <w:rPr>
      <w:rFonts w:ascii="Century" w:hAnsi="Century" w:cs="Times New Roman"/>
      <w:color w:val="FF0000"/>
      <w:kern w:val="0"/>
      <w:sz w:val="22"/>
      <w:szCs w:val="18"/>
      <w:u w:val="single"/>
    </w:rPr>
  </w:style>
  <w:style w:type="paragraph" w:styleId="a5">
    <w:name w:val="footer"/>
    <w:basedOn w:val="a"/>
    <w:link w:val="a6"/>
    <w:rsid w:val="00B018AA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basedOn w:val="a0"/>
    <w:link w:val="a5"/>
    <w:rsid w:val="00B018AA"/>
    <w:rPr>
      <w:rFonts w:ascii="Century" w:hAnsi="Century" w:cs="Times New Roman"/>
      <w:sz w:val="21"/>
      <w:szCs w:val="20"/>
    </w:rPr>
  </w:style>
  <w:style w:type="paragraph" w:styleId="a7">
    <w:name w:val="List Paragraph"/>
    <w:basedOn w:val="a"/>
    <w:uiPriority w:val="34"/>
    <w:qFormat/>
    <w:rsid w:val="00F912F9"/>
    <w:pPr>
      <w:ind w:leftChars="400" w:left="840"/>
    </w:pPr>
  </w:style>
  <w:style w:type="character" w:styleId="a8">
    <w:name w:val="annotation reference"/>
    <w:basedOn w:val="a0"/>
    <w:uiPriority w:val="99"/>
    <w:semiHidden/>
    <w:unhideWhenUsed/>
    <w:rsid w:val="00D53E27"/>
    <w:rPr>
      <w:sz w:val="18"/>
      <w:szCs w:val="18"/>
    </w:rPr>
  </w:style>
  <w:style w:type="paragraph" w:styleId="a9">
    <w:name w:val="annotation text"/>
    <w:basedOn w:val="a"/>
    <w:link w:val="aa"/>
    <w:uiPriority w:val="99"/>
    <w:semiHidden/>
    <w:unhideWhenUsed/>
    <w:rsid w:val="00D53E27"/>
    <w:pPr>
      <w:jc w:val="left"/>
    </w:pPr>
  </w:style>
  <w:style w:type="character" w:customStyle="1" w:styleId="aa">
    <w:name w:val="コメント文字列 (文字)"/>
    <w:basedOn w:val="a0"/>
    <w:link w:val="a9"/>
    <w:uiPriority w:val="99"/>
    <w:semiHidden/>
    <w:rsid w:val="00D53E27"/>
    <w:rPr>
      <w:rFonts w:ascii="Century" w:hAnsi="Century" w:cs="Times New Roman"/>
      <w:sz w:val="21"/>
      <w:szCs w:val="20"/>
    </w:rPr>
  </w:style>
  <w:style w:type="paragraph" w:styleId="ab">
    <w:name w:val="annotation subject"/>
    <w:basedOn w:val="a9"/>
    <w:next w:val="a9"/>
    <w:link w:val="ac"/>
    <w:uiPriority w:val="99"/>
    <w:semiHidden/>
    <w:unhideWhenUsed/>
    <w:rsid w:val="00D53E27"/>
    <w:rPr>
      <w:b/>
      <w:bCs/>
    </w:rPr>
  </w:style>
  <w:style w:type="character" w:customStyle="1" w:styleId="ac">
    <w:name w:val="コメント内容 (文字)"/>
    <w:basedOn w:val="aa"/>
    <w:link w:val="ab"/>
    <w:uiPriority w:val="99"/>
    <w:semiHidden/>
    <w:rsid w:val="00D53E27"/>
    <w:rPr>
      <w:rFonts w:ascii="Century" w:hAnsi="Century" w:cs="Times New Roman"/>
      <w:b/>
      <w:bCs/>
      <w:sz w:val="21"/>
      <w:szCs w:val="20"/>
    </w:rPr>
  </w:style>
  <w:style w:type="character" w:styleId="ad">
    <w:name w:val="Hyperlink"/>
    <w:basedOn w:val="a0"/>
    <w:uiPriority w:val="99"/>
    <w:unhideWhenUsed/>
    <w:rsid w:val="007F6AE0"/>
    <w:rPr>
      <w:color w:val="0563C1" w:themeColor="hyperlink"/>
      <w:u w:val="single"/>
    </w:rPr>
  </w:style>
  <w:style w:type="character" w:customStyle="1" w:styleId="1">
    <w:name w:val="未解決のメンション1"/>
    <w:basedOn w:val="a0"/>
    <w:uiPriority w:val="99"/>
    <w:semiHidden/>
    <w:unhideWhenUsed/>
    <w:rsid w:val="007F6AE0"/>
    <w:rPr>
      <w:color w:val="605E5C"/>
      <w:shd w:val="clear" w:color="auto" w:fill="E1DFDD"/>
    </w:rPr>
  </w:style>
  <w:style w:type="table" w:styleId="ae">
    <w:name w:val="Table Grid"/>
    <w:basedOn w:val="a1"/>
    <w:uiPriority w:val="39"/>
    <w:rsid w:val="000339D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">
    <w:name w:val="Revision"/>
    <w:hidden/>
    <w:uiPriority w:val="99"/>
    <w:semiHidden/>
    <w:rsid w:val="002948F6"/>
    <w:rPr>
      <w:rFonts w:ascii="Century" w:hAnsi="Century" w:cs="Times New Roman"/>
      <w:sz w:val="21"/>
      <w:szCs w:val="20"/>
    </w:rPr>
  </w:style>
  <w:style w:type="paragraph" w:styleId="af0">
    <w:name w:val="Balloon Text"/>
    <w:basedOn w:val="a"/>
    <w:link w:val="af1"/>
    <w:uiPriority w:val="99"/>
    <w:semiHidden/>
    <w:unhideWhenUsed/>
    <w:rsid w:val="00E323B0"/>
    <w:rPr>
      <w:rFonts w:asciiTheme="majorHAnsi" w:eastAsiaTheme="majorEastAsia" w:hAnsiTheme="majorHAnsi" w:cstheme="majorBidi"/>
      <w:sz w:val="18"/>
      <w:szCs w:val="18"/>
    </w:rPr>
  </w:style>
  <w:style w:type="character" w:customStyle="1" w:styleId="af1">
    <w:name w:val="吹き出し (文字)"/>
    <w:basedOn w:val="a0"/>
    <w:link w:val="af0"/>
    <w:uiPriority w:val="99"/>
    <w:semiHidden/>
    <w:rsid w:val="00E323B0"/>
    <w:rPr>
      <w:rFonts w:asciiTheme="majorHAnsi" w:eastAsiaTheme="majorEastAsia" w:hAnsiTheme="majorHAnsi" w:cstheme="majorBid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56106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16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323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851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710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D3F79A3-632F-4483-911B-5637FEEEA12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207</Words>
  <Characters>1184</Characters>
  <Application>Microsoft Office Word</Application>
  <DocSecurity>0</DocSecurity>
  <Lines>9</Lines>
  <Paragraphs>2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浦本 豪一郎</dc:creator>
  <cp:keywords/>
  <dc:description/>
  <cp:lastModifiedBy>筒井　要一郎</cp:lastModifiedBy>
  <cp:revision>5</cp:revision>
  <dcterms:created xsi:type="dcterms:W3CDTF">2023-08-01T06:38:00Z</dcterms:created>
  <dcterms:modified xsi:type="dcterms:W3CDTF">2024-01-29T00:57:00Z</dcterms:modified>
</cp:coreProperties>
</file>